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13FED3E5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180DC4FF" w:rsidR="00B03A8F" w:rsidRPr="00A840A5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گروه آموزشی ارایه </w:t>
      </w: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دهنده درس:</w:t>
      </w:r>
      <w:r w:rsidR="00371F59" w:rsidRPr="00A840A5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371F59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امایی و سلامت باروری</w:t>
      </w:r>
    </w:p>
    <w:p w14:paraId="14B91A52" w14:textId="3E0288D6" w:rsidR="00E270DE" w:rsidRPr="00A840A5" w:rsidRDefault="00E270DE" w:rsidP="00B6348E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A840A5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371F59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0968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یماری های </w:t>
      </w:r>
      <w:r w:rsidR="00B6348E">
        <w:rPr>
          <w:rFonts w:asciiTheme="majorBidi" w:hAnsiTheme="majorBidi" w:cs="B Nazanin" w:hint="cs"/>
          <w:sz w:val="24"/>
          <w:szCs w:val="24"/>
          <w:rtl/>
          <w:lang w:bidi="fa-IR"/>
        </w:rPr>
        <w:t>کودکان</w:t>
      </w:r>
      <w:r w:rsidR="000968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مسایل کودکان</w:t>
      </w:r>
      <w:r w:rsidR="00B6348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ثنایی</w:t>
      </w:r>
    </w:p>
    <w:p w14:paraId="1C338A3E" w14:textId="51E77267" w:rsidR="00B4711B" w:rsidRPr="00A840A5" w:rsidRDefault="00F51BF7" w:rsidP="000968A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0968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24</w:t>
      </w:r>
    </w:p>
    <w:p w14:paraId="004B26D2" w14:textId="3E1BB5E8" w:rsidR="00F51BF7" w:rsidRPr="00A840A5" w:rsidRDefault="00E270DE" w:rsidP="00B6348E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 w:rsidRPr="00A840A5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371F59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B6348E">
        <w:rPr>
          <w:rFonts w:asciiTheme="majorBidi" w:hAnsiTheme="majorBidi" w:cs="B Nazanin" w:hint="cs"/>
          <w:sz w:val="24"/>
          <w:szCs w:val="24"/>
          <w:rtl/>
          <w:lang w:bidi="fa-IR"/>
        </w:rPr>
        <w:t>1.5 واحد نظری. 0.5 واحد کارآموزی</w:t>
      </w:r>
    </w:p>
    <w:p w14:paraId="5E1D05E7" w14:textId="50241FFA" w:rsidR="00F51BF7" w:rsidRPr="00A840A5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371F59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دکتر فرناز فرنام</w:t>
      </w:r>
    </w:p>
    <w:p w14:paraId="1A7850EE" w14:textId="5CA4AF05" w:rsidR="00F51BF7" w:rsidRPr="00A840A5" w:rsidRDefault="00E270DE" w:rsidP="006A1C2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 </w:t>
      </w:r>
      <w:r w:rsidR="00EB3BB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سرکار خانم دکتر </w:t>
      </w:r>
      <w:r w:rsidR="006B6A2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6F7D24">
        <w:rPr>
          <w:rFonts w:asciiTheme="majorBidi" w:hAnsiTheme="majorBidi" w:cs="B Nazanin" w:hint="cs"/>
          <w:sz w:val="24"/>
          <w:szCs w:val="24"/>
          <w:rtl/>
          <w:lang w:bidi="fa-IR"/>
        </w:rPr>
        <w:t>رضایی</w:t>
      </w:r>
      <w:r w:rsidR="00EB3BB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 </w:t>
      </w:r>
      <w:r w:rsidR="006A1C2F">
        <w:rPr>
          <w:rFonts w:asciiTheme="majorBidi" w:hAnsiTheme="majorBidi" w:cs="B Nazanin" w:hint="cs"/>
          <w:sz w:val="24"/>
          <w:szCs w:val="24"/>
          <w:rtl/>
          <w:lang w:bidi="fa-IR"/>
        </w:rPr>
        <w:t>دکتر فرهبد</w:t>
      </w:r>
      <w:r w:rsidR="00371F59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، دکتر</w:t>
      </w:r>
      <w:r w:rsidR="00B6348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فرناز </w:t>
      </w:r>
      <w:r w:rsidR="00371F59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فرنام</w:t>
      </w:r>
      <w:r w:rsidR="00F51BF7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</w:t>
      </w:r>
    </w:p>
    <w:p w14:paraId="14C56C71" w14:textId="46BDF452" w:rsidR="00F51BF7" w:rsidRPr="00A840A5" w:rsidRDefault="00B4711B" w:rsidP="00B6348E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 w:rsidRPr="00A840A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B6348E">
        <w:rPr>
          <w:rFonts w:asciiTheme="majorBidi" w:hAnsiTheme="majorBidi" w:cstheme="majorBidi" w:hint="cs"/>
          <w:sz w:val="24"/>
          <w:szCs w:val="24"/>
          <w:rtl/>
          <w:lang w:bidi="fa-IR"/>
        </w:rPr>
        <w:t>-</w:t>
      </w:r>
    </w:p>
    <w:p w14:paraId="74DDE471" w14:textId="4AB01256" w:rsidR="00F51BF7" w:rsidRPr="0038172F" w:rsidRDefault="00F51BF7" w:rsidP="00A840A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371F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امایی. </w:t>
      </w:r>
      <w:r w:rsidR="00B6348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گرایش بهداشت مادر و کودک. </w:t>
      </w:r>
      <w:r w:rsidR="00A840A5">
        <w:rPr>
          <w:rFonts w:asciiTheme="majorBidi" w:hAnsiTheme="majorBidi" w:cs="B Nazanin" w:hint="cs"/>
          <w:sz w:val="24"/>
          <w:szCs w:val="24"/>
          <w:rtl/>
          <w:lang w:bidi="fa-IR"/>
        </w:rPr>
        <w:t>کارشناسی</w:t>
      </w:r>
      <w:r w:rsidR="00B6348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رشد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589A9599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371F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یار</w:t>
      </w:r>
    </w:p>
    <w:p w14:paraId="12DF76AB" w14:textId="35594BFA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371F59">
        <w:rPr>
          <w:rFonts w:asciiTheme="majorBidi" w:hAnsiTheme="majorBidi" w:cs="B Nazanin" w:hint="cs"/>
          <w:sz w:val="24"/>
          <w:szCs w:val="24"/>
          <w:rtl/>
          <w:lang w:bidi="fa-IR"/>
        </w:rPr>
        <w:t>دکترای سلامت باروری</w:t>
      </w:r>
    </w:p>
    <w:p w14:paraId="0FC2E735" w14:textId="2C73D170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371F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مامایی و سلامت باروری دانشگاه علوم پزشکی تهران</w:t>
      </w:r>
    </w:p>
    <w:p w14:paraId="432C8EAE" w14:textId="166CA754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371F59">
        <w:rPr>
          <w:rFonts w:asciiTheme="majorBidi" w:hAnsiTheme="majorBidi" w:cs="B Nazanin" w:hint="cs"/>
          <w:sz w:val="24"/>
          <w:szCs w:val="24"/>
          <w:rtl/>
          <w:lang w:bidi="fa-IR"/>
        </w:rPr>
        <w:t>61054217</w:t>
      </w:r>
    </w:p>
    <w:p w14:paraId="1F6A8C6B" w14:textId="543F907B" w:rsidR="00FA17A2" w:rsidRPr="00371F59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Calibri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 w:rsidR="00371F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لکترونیک: </w:t>
      </w:r>
      <w:r w:rsidR="00371F59">
        <w:rPr>
          <w:rFonts w:asciiTheme="majorBidi" w:hAnsiTheme="majorBidi" w:cs="B Nazanin"/>
          <w:sz w:val="24"/>
          <w:szCs w:val="24"/>
          <w:lang w:bidi="fa-IR"/>
        </w:rPr>
        <w:t>f_farnam@yahoo.com</w:t>
      </w:r>
    </w:p>
    <w:p w14:paraId="659E1C33" w14:textId="754CB0E5" w:rsidR="009A0090" w:rsidRPr="00570908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653E7B9D" w14:textId="21453A4F" w:rsidR="00570908" w:rsidRPr="00570908" w:rsidRDefault="000968A5" w:rsidP="00477BB1">
      <w:pPr>
        <w:bidi/>
        <w:spacing w:after="0"/>
        <w:jc w:val="both"/>
        <w:rPr>
          <w:rFonts w:asciiTheme="majorBidi" w:hAnsiTheme="majorBidi" w:cstheme="majorBidi"/>
          <w:sz w:val="26"/>
          <w:szCs w:val="26"/>
          <w:lang w:bidi="fa-IR"/>
        </w:rPr>
      </w:pPr>
      <w:r w:rsidRPr="00570908">
        <w:rPr>
          <w:rFonts w:asciiTheme="majorBidi" w:hAnsiTheme="majorBidi" w:cstheme="majorBidi" w:hint="cs"/>
          <w:sz w:val="26"/>
          <w:szCs w:val="26"/>
          <w:rtl/>
          <w:lang w:bidi="fa-IR"/>
        </w:rPr>
        <w:t>آشنایی کلی با بیماری های کودکان. اصول مراقبت از کودکان در سنین مختلف از 1 تا 12 سالگی. شناخت عوامل روانی و اجتماعی موثر بر رشد کودکان. مسایل کودکان استثنایی</w:t>
      </w:r>
    </w:p>
    <w:p w14:paraId="5B4CB264" w14:textId="48BC289F" w:rsidR="00932492" w:rsidRDefault="00E270DE" w:rsidP="001B6A38">
      <w:pPr>
        <w:tabs>
          <w:tab w:val="left" w:pos="810"/>
        </w:tabs>
        <w:bidi/>
        <w:spacing w:before="240"/>
        <w:rPr>
          <w:rtl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932492" w:rsidRPr="00932492">
        <w:rPr>
          <w:rtl/>
        </w:rPr>
        <w:t xml:space="preserve"> </w:t>
      </w:r>
    </w:p>
    <w:p w14:paraId="756F42C9" w14:textId="1889C219" w:rsidR="00570908" w:rsidRPr="00D6388D" w:rsidRDefault="00570908" w:rsidP="00C21D07">
      <w:pPr>
        <w:tabs>
          <w:tab w:val="left" w:pos="810"/>
        </w:tabs>
        <w:bidi/>
        <w:spacing w:before="240"/>
        <w:rPr>
          <w:rFonts w:cs="B Mitra"/>
          <w:sz w:val="24"/>
          <w:szCs w:val="24"/>
          <w:rtl/>
        </w:rPr>
      </w:pPr>
      <w:r w:rsidRPr="00D6388D">
        <w:rPr>
          <w:rFonts w:cs="B Mitra" w:hint="cs"/>
          <w:sz w:val="24"/>
          <w:szCs w:val="24"/>
          <w:rtl/>
        </w:rPr>
        <w:t>بیماری های کودکان</w:t>
      </w:r>
      <w:r w:rsidR="00C21D07" w:rsidRPr="00D6388D">
        <w:rPr>
          <w:rFonts w:cs="B Mitra" w:hint="cs"/>
          <w:sz w:val="24"/>
          <w:szCs w:val="24"/>
          <w:rtl/>
        </w:rPr>
        <w:t>:</w:t>
      </w:r>
      <w:r w:rsidRPr="00D6388D">
        <w:rPr>
          <w:rFonts w:cs="B Mitra" w:hint="cs"/>
          <w:sz w:val="24"/>
          <w:szCs w:val="24"/>
          <w:rtl/>
        </w:rPr>
        <w:t xml:space="preserve"> شایعترین بیماری کودکان  در زمینه تنفس، گوارشی، ادراری و تناسلی، غدد، عفونی، ناهنجاری های مادرزادی</w:t>
      </w:r>
      <w:r w:rsidR="00C21D07" w:rsidRPr="00D6388D">
        <w:rPr>
          <w:rFonts w:cs="B Mitra" w:hint="cs"/>
          <w:sz w:val="24"/>
          <w:szCs w:val="24"/>
          <w:rtl/>
        </w:rPr>
        <w:t>،</w:t>
      </w:r>
      <w:r w:rsidRPr="00D6388D">
        <w:rPr>
          <w:rFonts w:cs="B Mitra" w:hint="cs"/>
          <w:sz w:val="24"/>
          <w:szCs w:val="24"/>
          <w:rtl/>
        </w:rPr>
        <w:t xml:space="preserve"> قلب </w:t>
      </w:r>
      <w:r w:rsidR="00C21D07" w:rsidRPr="00D6388D">
        <w:rPr>
          <w:rFonts w:cs="B Mitra" w:hint="cs"/>
          <w:sz w:val="24"/>
          <w:szCs w:val="24"/>
          <w:rtl/>
        </w:rPr>
        <w:t>و</w:t>
      </w:r>
      <w:r w:rsidRPr="00D6388D">
        <w:rPr>
          <w:rFonts w:cs="B Mitra" w:hint="cs"/>
          <w:sz w:val="24"/>
          <w:szCs w:val="24"/>
          <w:rtl/>
        </w:rPr>
        <w:t xml:space="preserve"> کم خونی</w:t>
      </w:r>
    </w:p>
    <w:p w14:paraId="637CF1D4" w14:textId="08494B56" w:rsidR="00C21D07" w:rsidRPr="00D6388D" w:rsidRDefault="00C21D07" w:rsidP="00C21D07">
      <w:pPr>
        <w:tabs>
          <w:tab w:val="left" w:pos="810"/>
        </w:tabs>
        <w:bidi/>
        <w:spacing w:before="240"/>
        <w:rPr>
          <w:rFonts w:cs="B Mitra"/>
          <w:sz w:val="24"/>
          <w:szCs w:val="24"/>
          <w:rtl/>
        </w:rPr>
      </w:pPr>
      <w:r w:rsidRPr="00D6388D">
        <w:rPr>
          <w:rFonts w:cs="B Mitra" w:hint="cs"/>
          <w:sz w:val="24"/>
          <w:szCs w:val="24"/>
          <w:rtl/>
        </w:rPr>
        <w:t xml:space="preserve">کودک سالم: رشد و نمو. دستورالعمل کشوری کودک سالم. مسایل روانی واجتماعی اثرگذار بر رشد و تکامل </w:t>
      </w:r>
    </w:p>
    <w:p w14:paraId="03F0DB02" w14:textId="27FC6BBE" w:rsidR="00570908" w:rsidRPr="00D6388D" w:rsidRDefault="00C21D07" w:rsidP="00C91970">
      <w:pPr>
        <w:tabs>
          <w:tab w:val="left" w:pos="810"/>
        </w:tabs>
        <w:bidi/>
        <w:spacing w:before="240"/>
        <w:rPr>
          <w:rFonts w:cs="B Mitra"/>
          <w:sz w:val="24"/>
          <w:szCs w:val="24"/>
          <w:rtl/>
        </w:rPr>
      </w:pPr>
      <w:r w:rsidRPr="00D6388D">
        <w:rPr>
          <w:rFonts w:cs="B Mitra" w:hint="cs"/>
          <w:b/>
          <w:bCs/>
          <w:sz w:val="24"/>
          <w:szCs w:val="24"/>
          <w:rtl/>
        </w:rPr>
        <w:t>کودکان استثنایی:</w:t>
      </w:r>
      <w:r w:rsidRPr="00D6388D">
        <w:rPr>
          <w:rFonts w:cs="B Mitra" w:hint="cs"/>
          <w:sz w:val="24"/>
          <w:szCs w:val="24"/>
          <w:rtl/>
        </w:rPr>
        <w:t xml:space="preserve"> تعریف کودکان استثنایی</w:t>
      </w:r>
      <w:r w:rsidR="003C3994" w:rsidRPr="00D6388D">
        <w:rPr>
          <w:rFonts w:cs="B Mitra" w:hint="cs"/>
          <w:sz w:val="24"/>
          <w:szCs w:val="24"/>
          <w:rtl/>
        </w:rPr>
        <w:t xml:space="preserve">، سیر تاریخی توجه به کودکان استثنایی در جهان و ایران، </w:t>
      </w:r>
      <w:r w:rsidR="00477BB1" w:rsidRPr="00D6388D">
        <w:rPr>
          <w:rFonts w:cs="B Mitra" w:hint="cs"/>
          <w:sz w:val="24"/>
          <w:szCs w:val="24"/>
          <w:rtl/>
        </w:rPr>
        <w:t>گروه‌</w:t>
      </w:r>
      <w:r w:rsidR="003C3994" w:rsidRPr="00D6388D">
        <w:rPr>
          <w:rFonts w:cs="B Mitra" w:hint="cs"/>
          <w:sz w:val="24"/>
          <w:szCs w:val="24"/>
          <w:rtl/>
        </w:rPr>
        <w:t xml:space="preserve">های </w:t>
      </w:r>
      <w:r w:rsidR="00840A9A" w:rsidRPr="00D6388D">
        <w:rPr>
          <w:rFonts w:cs="B Mitra" w:hint="cs"/>
          <w:sz w:val="24"/>
          <w:szCs w:val="24"/>
          <w:rtl/>
        </w:rPr>
        <w:t xml:space="preserve">مختلف </w:t>
      </w:r>
      <w:r w:rsidR="003C3994" w:rsidRPr="00D6388D">
        <w:rPr>
          <w:rFonts w:cs="B Mitra" w:hint="cs"/>
          <w:sz w:val="24"/>
          <w:szCs w:val="24"/>
          <w:rtl/>
        </w:rPr>
        <w:t>کودکان استثنایی</w:t>
      </w:r>
      <w:r w:rsidR="00840A9A" w:rsidRPr="00D6388D">
        <w:rPr>
          <w:rFonts w:cs="B Mitra" w:hint="cs"/>
          <w:sz w:val="24"/>
          <w:szCs w:val="24"/>
          <w:rtl/>
        </w:rPr>
        <w:t xml:space="preserve"> و درصد شیوع آنها</w:t>
      </w:r>
      <w:r w:rsidR="003C3994" w:rsidRPr="00D6388D">
        <w:rPr>
          <w:rFonts w:cs="B Mitra" w:hint="cs"/>
          <w:sz w:val="24"/>
          <w:szCs w:val="24"/>
          <w:rtl/>
        </w:rPr>
        <w:t>،</w:t>
      </w:r>
      <w:r w:rsidRPr="00D6388D">
        <w:rPr>
          <w:rFonts w:cs="B Mitra" w:hint="cs"/>
          <w:sz w:val="24"/>
          <w:szCs w:val="24"/>
          <w:rtl/>
        </w:rPr>
        <w:t xml:space="preserve"> </w:t>
      </w:r>
      <w:r w:rsidR="00477BB1" w:rsidRPr="00D6388D">
        <w:rPr>
          <w:rFonts w:cs="B Mitra" w:hint="cs"/>
          <w:sz w:val="24"/>
          <w:szCs w:val="24"/>
          <w:rtl/>
        </w:rPr>
        <w:t>آشنایی با ویژگی‌</w:t>
      </w:r>
      <w:r w:rsidR="003C3994" w:rsidRPr="00D6388D">
        <w:rPr>
          <w:rFonts w:cs="B Mitra" w:hint="cs"/>
          <w:sz w:val="24"/>
          <w:szCs w:val="24"/>
          <w:rtl/>
        </w:rPr>
        <w:t>ها و مسائل کودکان</w:t>
      </w:r>
      <w:r w:rsidRPr="00D6388D">
        <w:rPr>
          <w:rFonts w:cs="B Mitra" w:hint="cs"/>
          <w:sz w:val="24"/>
          <w:szCs w:val="24"/>
          <w:rtl/>
        </w:rPr>
        <w:t xml:space="preserve"> </w:t>
      </w:r>
      <w:r w:rsidR="00C91970" w:rsidRPr="00D6388D">
        <w:rPr>
          <w:rFonts w:cs="B Mitra" w:hint="cs"/>
          <w:sz w:val="24"/>
          <w:szCs w:val="24"/>
          <w:rtl/>
        </w:rPr>
        <w:t>کم ‌توان ذهنی</w:t>
      </w:r>
      <w:r w:rsidR="003C3994" w:rsidRPr="00D6388D">
        <w:rPr>
          <w:rFonts w:cs="B Mitra" w:hint="cs"/>
          <w:sz w:val="24"/>
          <w:szCs w:val="24"/>
          <w:rtl/>
        </w:rPr>
        <w:t>،</w:t>
      </w:r>
      <w:r w:rsidRPr="00D6388D">
        <w:rPr>
          <w:rFonts w:cs="B Mitra" w:hint="cs"/>
          <w:sz w:val="24"/>
          <w:szCs w:val="24"/>
          <w:rtl/>
        </w:rPr>
        <w:t xml:space="preserve"> </w:t>
      </w:r>
      <w:r w:rsidR="00477BB1" w:rsidRPr="00D6388D">
        <w:rPr>
          <w:rFonts w:cs="B Mitra" w:hint="cs"/>
          <w:sz w:val="24"/>
          <w:szCs w:val="24"/>
          <w:rtl/>
        </w:rPr>
        <w:t>آشنایی با ویژگی‌</w:t>
      </w:r>
      <w:r w:rsidR="00840A9A" w:rsidRPr="00D6388D">
        <w:rPr>
          <w:rFonts w:cs="B Mitra" w:hint="cs"/>
          <w:sz w:val="24"/>
          <w:szCs w:val="24"/>
          <w:rtl/>
        </w:rPr>
        <w:t xml:space="preserve">ها و مسائل کودکان آسیب دیده بینایی، </w:t>
      </w:r>
      <w:r w:rsidR="00477BB1" w:rsidRPr="00D6388D">
        <w:rPr>
          <w:rFonts w:cs="B Mitra" w:hint="cs"/>
          <w:sz w:val="24"/>
          <w:szCs w:val="24"/>
          <w:rtl/>
        </w:rPr>
        <w:t>آشنایی با ویژگی‌</w:t>
      </w:r>
      <w:r w:rsidR="00840A9A" w:rsidRPr="00D6388D">
        <w:rPr>
          <w:rFonts w:cs="B Mitra" w:hint="cs"/>
          <w:sz w:val="24"/>
          <w:szCs w:val="24"/>
          <w:rtl/>
        </w:rPr>
        <w:t xml:space="preserve">ها و مسائل کودکان آسیب دیده شنوایی، </w:t>
      </w:r>
      <w:r w:rsidR="007B2AF2" w:rsidRPr="00D6388D">
        <w:rPr>
          <w:rFonts w:cs="B Mitra" w:hint="cs"/>
          <w:sz w:val="24"/>
          <w:szCs w:val="24"/>
          <w:rtl/>
        </w:rPr>
        <w:t>آشنایی با ویژگی</w:t>
      </w:r>
      <w:r w:rsidR="00477BB1" w:rsidRPr="00D6388D">
        <w:rPr>
          <w:rFonts w:cs="B Mitra" w:hint="cs"/>
          <w:sz w:val="24"/>
          <w:szCs w:val="24"/>
          <w:rtl/>
        </w:rPr>
        <w:t>‌</w:t>
      </w:r>
      <w:r w:rsidR="007B2AF2" w:rsidRPr="00D6388D">
        <w:rPr>
          <w:rFonts w:cs="B Mitra" w:hint="cs"/>
          <w:sz w:val="24"/>
          <w:szCs w:val="24"/>
          <w:rtl/>
        </w:rPr>
        <w:t xml:space="preserve">ها و مسائل کودکان جسمی-حرکتی، </w:t>
      </w:r>
      <w:r w:rsidR="00477BB1" w:rsidRPr="00D6388D">
        <w:rPr>
          <w:rFonts w:cs="B Mitra" w:hint="cs"/>
          <w:sz w:val="24"/>
          <w:szCs w:val="24"/>
          <w:rtl/>
        </w:rPr>
        <w:t>آشنایی با ویژگی‌</w:t>
      </w:r>
      <w:r w:rsidR="007B2AF2" w:rsidRPr="00D6388D">
        <w:rPr>
          <w:rFonts w:cs="B Mitra" w:hint="cs"/>
          <w:sz w:val="24"/>
          <w:szCs w:val="24"/>
          <w:rtl/>
        </w:rPr>
        <w:t>ها و مسائل کودکان با اختلال طیف اتیسم،</w:t>
      </w:r>
      <w:r w:rsidRPr="00D6388D">
        <w:rPr>
          <w:rFonts w:cs="B Mitra" w:hint="cs"/>
          <w:sz w:val="24"/>
          <w:szCs w:val="24"/>
          <w:rtl/>
        </w:rPr>
        <w:t xml:space="preserve"> اصول </w:t>
      </w:r>
      <w:r w:rsidR="007B2AF2" w:rsidRPr="00D6388D">
        <w:rPr>
          <w:rFonts w:cs="B Mitra" w:hint="cs"/>
          <w:sz w:val="24"/>
          <w:szCs w:val="24"/>
          <w:rtl/>
        </w:rPr>
        <w:t xml:space="preserve">و اهداف </w:t>
      </w:r>
      <w:r w:rsidRPr="00D6388D">
        <w:rPr>
          <w:rFonts w:cs="B Mitra" w:hint="cs"/>
          <w:sz w:val="24"/>
          <w:szCs w:val="24"/>
          <w:rtl/>
        </w:rPr>
        <w:t>آموزش</w:t>
      </w:r>
      <w:r w:rsidR="007B2AF2" w:rsidRPr="00D6388D">
        <w:rPr>
          <w:rFonts w:cs="B Mitra" w:hint="cs"/>
          <w:sz w:val="24"/>
          <w:szCs w:val="24"/>
          <w:rtl/>
        </w:rPr>
        <w:t xml:space="preserve"> و پرورش کودکان استثنایی،</w:t>
      </w:r>
      <w:r w:rsidRPr="00D6388D">
        <w:rPr>
          <w:rFonts w:cs="B Mitra" w:hint="cs"/>
          <w:sz w:val="24"/>
          <w:szCs w:val="24"/>
          <w:rtl/>
        </w:rPr>
        <w:t xml:space="preserve"> </w:t>
      </w:r>
      <w:r w:rsidR="007B2AF2" w:rsidRPr="00D6388D">
        <w:rPr>
          <w:rFonts w:cs="B Mitra" w:hint="cs"/>
          <w:sz w:val="24"/>
          <w:szCs w:val="24"/>
          <w:rtl/>
        </w:rPr>
        <w:t>مشاوره با</w:t>
      </w:r>
      <w:r w:rsidRPr="00D6388D">
        <w:rPr>
          <w:rFonts w:cs="B Mitra" w:hint="cs"/>
          <w:sz w:val="24"/>
          <w:szCs w:val="24"/>
          <w:rtl/>
        </w:rPr>
        <w:t xml:space="preserve"> والدین کودکان استثنایی</w:t>
      </w:r>
      <w:r w:rsidR="007B2AF2" w:rsidRPr="00D6388D">
        <w:rPr>
          <w:rFonts w:cs="B Mitra" w:hint="cs"/>
          <w:sz w:val="24"/>
          <w:szCs w:val="24"/>
          <w:rtl/>
        </w:rPr>
        <w:t xml:space="preserve"> و ...</w:t>
      </w:r>
    </w:p>
    <w:p w14:paraId="64F99659" w14:textId="7912FEF2" w:rsidR="009A0090" w:rsidRPr="00EB6DB3" w:rsidRDefault="009A0090" w:rsidP="00A840A5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5609B045" w14:textId="1C357E87" w:rsidR="009A0090" w:rsidRPr="00EB6DB3" w:rsidRDefault="009A0090" w:rsidP="00477BB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="007F7B0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تواند درخصوص بیماری</w:t>
      </w:r>
      <w:r w:rsidR="00477BB1">
        <w:rPr>
          <w:rFonts w:asciiTheme="majorBidi" w:hAnsiTheme="majorBidi" w:cs="B Nazanin" w:hint="cs"/>
          <w:sz w:val="24"/>
          <w:szCs w:val="24"/>
          <w:rtl/>
          <w:lang w:bidi="fa-IR"/>
        </w:rPr>
        <w:t>‌</w:t>
      </w:r>
      <w:r w:rsidR="007F7B0C">
        <w:rPr>
          <w:rFonts w:asciiTheme="majorBidi" w:hAnsiTheme="majorBidi" w:cs="B Nazanin" w:hint="cs"/>
          <w:sz w:val="24"/>
          <w:szCs w:val="24"/>
          <w:rtl/>
          <w:lang w:bidi="fa-IR"/>
        </w:rPr>
        <w:t>های شایع در بارداری مدیریت و ارجاع مناسب داشته باشد</w:t>
      </w:r>
    </w:p>
    <w:p w14:paraId="076CC1F0" w14:textId="3165B42E" w:rsidR="00E66E78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9E629C" w14:paraId="14B53AA9" w14:textId="77777777" w:rsidTr="00AB5CAE">
        <w:tc>
          <w:tcPr>
            <w:tcW w:w="3192" w:type="dxa"/>
          </w:tcPr>
          <w:p w14:paraId="253EF11F" w14:textId="319BE63A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7A4612C6" w:rsidR="009E629C" w:rsidRDefault="00A840A5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**</w:t>
            </w:r>
            <w:r w:rsidR="009E629C"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="009E629C"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2DFFDC15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7C7AD3F8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5E004B8C" w:rsidR="00B80410" w:rsidRPr="00B80410" w:rsidRDefault="00A840A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0400F981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34706B22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lastRenderedPageBreak/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7CAC3B4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77777777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4CD118A2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476FBBB1" w:rsidR="00DB4835" w:rsidRPr="00DB4835" w:rsidRDefault="007F7B0C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>*</w:t>
      </w:r>
      <w:r w:rsidR="00DB4835">
        <w:rPr>
          <w:rFonts w:ascii="Arial" w:eastAsia="Calibri" w:hAnsi="Arial" w:cs="B Nazanin" w:hint="cs"/>
          <w:rtl/>
        </w:rPr>
        <w:t xml:space="preserve"> </w:t>
      </w:r>
      <w:r>
        <w:rPr>
          <w:rFonts w:ascii="Arial" w:eastAsia="Calibri" w:hAnsi="Arial" w:cs="B Nazanin" w:hint="cs"/>
          <w:rtl/>
        </w:rPr>
        <w:t>*</w:t>
      </w:r>
      <w:r w:rsidR="00DB4835"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2CDAA2AF" w14:textId="48BD07B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5B4BB39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05CA040C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76D4671" w14:textId="1A4BB7D0" w:rsidR="00DB4835" w:rsidRPr="00DB4835" w:rsidRDefault="00A840A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>**</w:t>
      </w:r>
      <w:r w:rsidR="00DB4835"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="00DB4835" w:rsidRPr="00DB4835">
        <w:rPr>
          <w:rFonts w:ascii="Arial" w:eastAsia="Calibri" w:hAnsi="Arial" w:cs="B Nazanin"/>
          <w:rtl/>
        </w:rPr>
        <w:tab/>
      </w:r>
      <w:r w:rsidR="00DB4835" w:rsidRPr="00DB4835">
        <w:rPr>
          <w:rFonts w:ascii="Arial" w:eastAsia="Calibri" w:hAnsi="Arial" w:cs="B Nazanin"/>
          <w:rtl/>
        </w:rPr>
        <w:tab/>
      </w:r>
    </w:p>
    <w:p w14:paraId="16342F2D" w14:textId="6495053A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1D330378" w14:textId="76F284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18E1AAB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7453A305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یبی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 xml:space="preserve">های </w:t>
      </w:r>
      <w:r>
        <w:rPr>
          <w:rFonts w:ascii="Arial" w:eastAsia="Calibri" w:hAnsi="Arial" w:cs="B Nazanin" w:hint="cs"/>
          <w:rtl/>
        </w:rPr>
        <w:t>زیرمجموعه رویکردهای آموز</w:t>
      </w:r>
      <w:r w:rsidRPr="007A289E">
        <w:rPr>
          <w:rFonts w:ascii="Arial" w:eastAsia="Calibri" w:hAnsi="Arial" w:cs="B Nazanin" w:hint="cs"/>
          <w:rtl/>
        </w:rPr>
        <w:t>ش</w:t>
      </w:r>
      <w:r>
        <w:rPr>
          <w:rFonts w:ascii="Arial" w:eastAsia="Calibri" w:hAnsi="Arial" w:cs="B Nazanin" w:hint="cs"/>
          <w:rtl/>
        </w:rPr>
        <w:t>ی مجازی و حضوری، به کار می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8864190" w14:textId="01B2B84B" w:rsidR="007A289E" w:rsidRPr="00DB4835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</w:t>
      </w:r>
      <w:r>
        <w:rPr>
          <w:rFonts w:ascii="Arial" w:eastAsia="Calibri" w:hAnsi="Arial" w:cs="B Nazanin" w:hint="cs"/>
          <w:rtl/>
        </w:rPr>
        <w:t xml:space="preserve"> </w:t>
      </w:r>
      <w:r w:rsidRPr="007A289E">
        <w:rPr>
          <w:rFonts w:ascii="Arial" w:eastAsia="Calibri" w:hAnsi="Arial" w:cs="B Nazanin" w:hint="cs"/>
          <w:rtl/>
        </w:rPr>
        <w:t>....................</w:t>
      </w:r>
    </w:p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565"/>
        <w:gridCol w:w="1619"/>
        <w:gridCol w:w="1170"/>
        <w:gridCol w:w="4345"/>
        <w:gridCol w:w="847"/>
      </w:tblGrid>
      <w:tr w:rsidR="00684E56" w14:paraId="687BBD93" w14:textId="77777777" w:rsidTr="00D20E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866C2F3" w14:textId="7134F8A6" w:rsidR="00684E56" w:rsidRPr="00EB6DB3" w:rsidRDefault="006E09AB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ارزیابی</w:t>
            </w:r>
          </w:p>
        </w:tc>
        <w:tc>
          <w:tcPr>
            <w:tcW w:w="1619" w:type="dxa"/>
          </w:tcPr>
          <w:p w14:paraId="7369CF04" w14:textId="077A50E3" w:rsidR="00684E56" w:rsidRPr="00EB6DB3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1170" w:type="dxa"/>
          </w:tcPr>
          <w:p w14:paraId="3D37B49B" w14:textId="65494597" w:rsidR="00684E56" w:rsidRPr="00EB6DB3" w:rsidRDefault="006E09AB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نام مدرس</w:t>
            </w:r>
          </w:p>
        </w:tc>
        <w:tc>
          <w:tcPr>
            <w:tcW w:w="4345" w:type="dxa"/>
          </w:tcPr>
          <w:p w14:paraId="1D18645E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4BCF3D9E" w14:textId="6F7698B0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A840A5" w14:paraId="0F0C5D07" w14:textId="77777777" w:rsidTr="00D20E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E248ECF" w14:textId="133A05FD" w:rsidR="00A840A5" w:rsidRPr="00EB6DB3" w:rsidRDefault="00A840A5" w:rsidP="00A840A5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/>
                <w:lang w:bidi="fa-IR"/>
              </w:rPr>
              <w:t xml:space="preserve"> </w:t>
            </w:r>
          </w:p>
        </w:tc>
        <w:tc>
          <w:tcPr>
            <w:tcW w:w="1619" w:type="dxa"/>
          </w:tcPr>
          <w:p w14:paraId="6B9E18F5" w14:textId="6F6E32B3" w:rsidR="00A840A5" w:rsidRPr="00EB6DB3" w:rsidRDefault="00A840A5" w:rsidP="00A840A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170" w:type="dxa"/>
          </w:tcPr>
          <w:p w14:paraId="2B305B0D" w14:textId="4C0A3B9B" w:rsidR="00A840A5" w:rsidRPr="00EB6DB3" w:rsidRDefault="00A840A5" w:rsidP="00A840A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4345" w:type="dxa"/>
          </w:tcPr>
          <w:p w14:paraId="7921D8DC" w14:textId="65BCFD12" w:rsidR="00A840A5" w:rsidRPr="00EB6DB3" w:rsidRDefault="00A840A5" w:rsidP="00A840A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228979A4" w14:textId="7D2831C0" w:rsidR="00A840A5" w:rsidRPr="00EB6DB3" w:rsidRDefault="00A840A5" w:rsidP="00A840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</w:p>
        </w:tc>
      </w:tr>
      <w:tr w:rsidR="00294849" w:rsidRPr="00D6388D" w14:paraId="27DD1B05" w14:textId="77777777" w:rsidTr="00D20E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8597DDA" w14:textId="01937A57" w:rsidR="00294849" w:rsidRPr="00D6388D" w:rsidRDefault="00294849" w:rsidP="00294849">
            <w:pPr>
              <w:bidi/>
              <w:jc w:val="center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534DC5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 (کتبی چندگزینه‌ای)</w:t>
            </w:r>
          </w:p>
        </w:tc>
        <w:tc>
          <w:tcPr>
            <w:tcW w:w="1619" w:type="dxa"/>
          </w:tcPr>
          <w:p w14:paraId="03093118" w14:textId="40E34C6B" w:rsidR="00294849" w:rsidRPr="00D6388D" w:rsidRDefault="00294849" w:rsidP="0029484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A47472">
              <w:rPr>
                <w:rFonts w:hint="cs"/>
                <w:rtl/>
              </w:rPr>
              <w:t>سخنرانی،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پرسش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و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پاسخ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و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مشارکت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فعال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دانشجویان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در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مباحث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درسی</w:t>
            </w:r>
          </w:p>
        </w:tc>
        <w:tc>
          <w:tcPr>
            <w:tcW w:w="1170" w:type="dxa"/>
          </w:tcPr>
          <w:p w14:paraId="12AD227D" w14:textId="0240C061" w:rsidR="00294849" w:rsidRPr="00D6388D" w:rsidRDefault="00294849" w:rsidP="006A1C2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0"/>
                <w:szCs w:val="20"/>
                <w:rtl/>
                <w:lang w:bidi="fa-IR"/>
              </w:rPr>
              <w:t>دکتر</w:t>
            </w:r>
            <w:r w:rsidR="006A1C2F">
              <w:rPr>
                <w:rFonts w:ascii="IranNastaliq" w:hAnsi="IranNastaliq" w:cs="B Mitra" w:hint="cs"/>
                <w:b/>
                <w:bCs/>
                <w:sz w:val="20"/>
                <w:szCs w:val="20"/>
                <w:rtl/>
                <w:lang w:bidi="fa-IR"/>
              </w:rPr>
              <w:t>رضایی</w:t>
            </w:r>
          </w:p>
        </w:tc>
        <w:tc>
          <w:tcPr>
            <w:tcW w:w="4345" w:type="dxa"/>
          </w:tcPr>
          <w:p w14:paraId="1710D4CE" w14:textId="44CFC116" w:rsidR="00294849" w:rsidRPr="00D20E36" w:rsidRDefault="00294849" w:rsidP="0029484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b/>
                <w:bCs/>
                <w:sz w:val="20"/>
                <w:szCs w:val="20"/>
                <w:lang w:bidi="fa-IR"/>
              </w:rPr>
            </w:pPr>
            <w:r w:rsidRPr="00D20E36">
              <w:rPr>
                <w:rFonts w:asciiTheme="majorBidi" w:hAnsiTheme="majorBidi" w:cs="B Mitra"/>
                <w:b/>
                <w:bCs/>
                <w:sz w:val="20"/>
                <w:szCs w:val="20"/>
                <w:rtl/>
                <w:lang w:bidi="fa-IR"/>
              </w:rPr>
              <w:t xml:space="preserve">بیماری </w:t>
            </w:r>
            <w:r w:rsidRPr="00D20E36">
              <w:rPr>
                <w:rFonts w:asciiTheme="majorBidi" w:hAnsiTheme="majorBidi" w:cs="B Mitra" w:hint="cs"/>
                <w:b/>
                <w:bCs/>
                <w:sz w:val="20"/>
                <w:szCs w:val="20"/>
                <w:rtl/>
                <w:lang w:bidi="fa-IR"/>
              </w:rPr>
              <w:t>ه</w:t>
            </w:r>
            <w:r w:rsidRPr="00D20E36">
              <w:rPr>
                <w:rFonts w:asciiTheme="majorBidi" w:hAnsiTheme="majorBidi" w:cs="B Mitra"/>
                <w:b/>
                <w:bCs/>
                <w:sz w:val="20"/>
                <w:szCs w:val="20"/>
                <w:rtl/>
                <w:lang w:bidi="fa-IR"/>
              </w:rPr>
              <w:t>ای شایع قلبی و خونی  در کودکان</w:t>
            </w:r>
          </w:p>
        </w:tc>
        <w:tc>
          <w:tcPr>
            <w:tcW w:w="847" w:type="dxa"/>
          </w:tcPr>
          <w:p w14:paraId="7BC0A093" w14:textId="7354D948" w:rsidR="00294849" w:rsidRPr="00D6388D" w:rsidRDefault="00294849" w:rsidP="0029484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D6388D">
              <w:rPr>
                <w:rFonts w:ascii="IranNastaliq" w:hAnsi="IranNastaliq" w:cs="B Mitra" w:hint="cs"/>
                <w:sz w:val="20"/>
                <w:szCs w:val="20"/>
                <w:rtl/>
                <w:lang w:bidi="fa-IR"/>
              </w:rPr>
              <w:t>1</w:t>
            </w:r>
          </w:p>
        </w:tc>
      </w:tr>
      <w:tr w:rsidR="00294849" w:rsidRPr="00D6388D" w14:paraId="519AA1C7" w14:textId="77777777" w:rsidTr="00D20E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14523D04" w14:textId="11C904E5" w:rsidR="00294849" w:rsidRPr="00D6388D" w:rsidRDefault="00294849" w:rsidP="00294849">
            <w:pPr>
              <w:bidi/>
              <w:jc w:val="center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534DC5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 (کتبی چندگزینه‌ای)</w:t>
            </w:r>
          </w:p>
        </w:tc>
        <w:tc>
          <w:tcPr>
            <w:tcW w:w="1619" w:type="dxa"/>
          </w:tcPr>
          <w:p w14:paraId="31FB8212" w14:textId="6AF782E7" w:rsidR="00294849" w:rsidRPr="00D6388D" w:rsidRDefault="00294849" w:rsidP="0029484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</w:pPr>
            <w:r w:rsidRPr="00A47472">
              <w:rPr>
                <w:rFonts w:hint="cs"/>
                <w:rtl/>
              </w:rPr>
              <w:t>سخنرانی،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پرسش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و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پاسخ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و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مشارکت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فعال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دانشجویان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در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مباحث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درسی</w:t>
            </w:r>
          </w:p>
        </w:tc>
        <w:tc>
          <w:tcPr>
            <w:tcW w:w="1170" w:type="dxa"/>
          </w:tcPr>
          <w:p w14:paraId="18B9A82F" w14:textId="23DE1B50" w:rsidR="00294849" w:rsidRPr="00D6388D" w:rsidRDefault="00294849" w:rsidP="006A1C2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</w:pPr>
            <w:r w:rsidRPr="00952280">
              <w:rPr>
                <w:rFonts w:hint="cs"/>
                <w:rtl/>
              </w:rPr>
              <w:t>دکتر</w:t>
            </w:r>
            <w:r w:rsidRPr="00952280">
              <w:rPr>
                <w:rtl/>
              </w:rPr>
              <w:t xml:space="preserve"> </w:t>
            </w:r>
            <w:r w:rsidR="006A1C2F">
              <w:rPr>
                <w:rFonts w:hint="cs"/>
                <w:rtl/>
              </w:rPr>
              <w:t>رضایی</w:t>
            </w:r>
          </w:p>
        </w:tc>
        <w:tc>
          <w:tcPr>
            <w:tcW w:w="4345" w:type="dxa"/>
          </w:tcPr>
          <w:p w14:paraId="2575DD08" w14:textId="7A24BFE8" w:rsidR="00294849" w:rsidRPr="00D20E36" w:rsidRDefault="00294849" w:rsidP="0029484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b/>
                <w:bCs/>
                <w:sz w:val="20"/>
                <w:szCs w:val="20"/>
                <w:rtl/>
              </w:rPr>
            </w:pPr>
            <w:r w:rsidRPr="00D20E36">
              <w:rPr>
                <w:rFonts w:asciiTheme="majorBidi" w:hAnsiTheme="majorBidi" w:cs="B Mitra"/>
                <w:b/>
                <w:bCs/>
                <w:sz w:val="20"/>
                <w:szCs w:val="20"/>
                <w:rtl/>
              </w:rPr>
              <w:t>بیماری های شایع تنفسی و گوارشی در کودکان</w:t>
            </w:r>
          </w:p>
        </w:tc>
        <w:tc>
          <w:tcPr>
            <w:tcW w:w="847" w:type="dxa"/>
          </w:tcPr>
          <w:p w14:paraId="35AD3A19" w14:textId="28831DF9" w:rsidR="00294849" w:rsidRPr="00D6388D" w:rsidRDefault="00294849" w:rsidP="0029484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2</w:t>
            </w:r>
          </w:p>
        </w:tc>
      </w:tr>
      <w:tr w:rsidR="00294849" w:rsidRPr="00D6388D" w14:paraId="0385E674" w14:textId="77777777" w:rsidTr="00D20E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43D412F" w14:textId="67CD7BE3" w:rsidR="00294849" w:rsidRPr="00D6388D" w:rsidRDefault="00294849" w:rsidP="00294849">
            <w:pPr>
              <w:bidi/>
              <w:jc w:val="center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534DC5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 (کتبی چندگزینه‌ای)</w:t>
            </w:r>
          </w:p>
        </w:tc>
        <w:tc>
          <w:tcPr>
            <w:tcW w:w="1619" w:type="dxa"/>
          </w:tcPr>
          <w:p w14:paraId="2CFA8583" w14:textId="3465D68C" w:rsidR="00294849" w:rsidRPr="00D6388D" w:rsidRDefault="00294849" w:rsidP="0029484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</w:pPr>
            <w:r w:rsidRPr="00A47472">
              <w:rPr>
                <w:rFonts w:hint="cs"/>
                <w:rtl/>
              </w:rPr>
              <w:t>سخنرانی،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پرسش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و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پاسخ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و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مشارکت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فعال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دانشجویان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در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مباحث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درسی</w:t>
            </w:r>
          </w:p>
        </w:tc>
        <w:tc>
          <w:tcPr>
            <w:tcW w:w="1170" w:type="dxa"/>
          </w:tcPr>
          <w:p w14:paraId="21E0B979" w14:textId="47A8254C" w:rsidR="00294849" w:rsidRPr="00D6388D" w:rsidRDefault="00294849" w:rsidP="006A1C2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</w:pPr>
            <w:r w:rsidRPr="00952280">
              <w:rPr>
                <w:rFonts w:hint="cs"/>
                <w:rtl/>
              </w:rPr>
              <w:t>دکتر</w:t>
            </w:r>
            <w:r w:rsidR="006A1C2F">
              <w:rPr>
                <w:rFonts w:hint="cs"/>
                <w:rtl/>
              </w:rPr>
              <w:t>رضایی</w:t>
            </w:r>
          </w:p>
        </w:tc>
        <w:tc>
          <w:tcPr>
            <w:tcW w:w="4345" w:type="dxa"/>
          </w:tcPr>
          <w:p w14:paraId="45382A5A" w14:textId="3A379109" w:rsidR="00294849" w:rsidRPr="00D20E36" w:rsidRDefault="00294849" w:rsidP="0029484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b/>
                <w:bCs/>
                <w:sz w:val="20"/>
                <w:szCs w:val="20"/>
                <w:rtl/>
              </w:rPr>
            </w:pPr>
            <w:r w:rsidRPr="00D20E36">
              <w:rPr>
                <w:rFonts w:asciiTheme="majorBidi" w:hAnsiTheme="majorBidi" w:cs="B Mitra"/>
                <w:b/>
                <w:bCs/>
                <w:sz w:val="20"/>
                <w:szCs w:val="20"/>
                <w:rtl/>
              </w:rPr>
              <w:t>ب</w:t>
            </w:r>
            <w:r w:rsidRPr="00D20E36">
              <w:rPr>
                <w:rFonts w:asciiTheme="majorBidi" w:hAnsiTheme="majorBidi" w:cs="B Mitra" w:hint="cs"/>
                <w:b/>
                <w:bCs/>
                <w:sz w:val="20"/>
                <w:szCs w:val="20"/>
                <w:rtl/>
              </w:rPr>
              <w:t>یم</w:t>
            </w:r>
            <w:r w:rsidRPr="00D20E36">
              <w:rPr>
                <w:rFonts w:asciiTheme="majorBidi" w:hAnsiTheme="majorBidi" w:cs="B Mitra"/>
                <w:b/>
                <w:bCs/>
                <w:sz w:val="20"/>
                <w:szCs w:val="20"/>
                <w:rtl/>
              </w:rPr>
              <w:t>اری های شایع ادارای و تناسلی ( شامل ابهام جنسی) در کودکان</w:t>
            </w:r>
          </w:p>
        </w:tc>
        <w:tc>
          <w:tcPr>
            <w:tcW w:w="847" w:type="dxa"/>
          </w:tcPr>
          <w:p w14:paraId="16BD9EE8" w14:textId="73E39E4D" w:rsidR="00294849" w:rsidRPr="00D6388D" w:rsidRDefault="00294849" w:rsidP="0029484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3</w:t>
            </w:r>
          </w:p>
        </w:tc>
      </w:tr>
      <w:tr w:rsidR="00294849" w:rsidRPr="00D6388D" w14:paraId="0F474692" w14:textId="77777777" w:rsidTr="00D20E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3BB2E37" w14:textId="5116AFBC" w:rsidR="00294849" w:rsidRPr="00D6388D" w:rsidRDefault="00294849" w:rsidP="00294849">
            <w:pPr>
              <w:bidi/>
              <w:jc w:val="center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534DC5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lastRenderedPageBreak/>
              <w:t>ارزیابی پایانی (کتبی چندگزینه‌ای)</w:t>
            </w:r>
          </w:p>
        </w:tc>
        <w:tc>
          <w:tcPr>
            <w:tcW w:w="1619" w:type="dxa"/>
          </w:tcPr>
          <w:p w14:paraId="2EE8C701" w14:textId="4AE0260F" w:rsidR="00294849" w:rsidRPr="00D6388D" w:rsidRDefault="00294849" w:rsidP="0029484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</w:pPr>
            <w:r w:rsidRPr="00A47472">
              <w:rPr>
                <w:rFonts w:hint="cs"/>
                <w:rtl/>
              </w:rPr>
              <w:t>سخنرانی،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پرسش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و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پاسخ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و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مشارکت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فعال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دانشجویان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در</w:t>
            </w:r>
            <w:r w:rsidRPr="00A47472">
              <w:rPr>
                <w:rtl/>
              </w:rPr>
              <w:t xml:space="preserve"> </w:t>
            </w:r>
            <w:r w:rsidRPr="00A47472">
              <w:rPr>
                <w:rFonts w:hint="cs"/>
                <w:rtl/>
              </w:rPr>
              <w:t>مباحث</w:t>
            </w:r>
            <w:r w:rsidRPr="00A47472">
              <w:rPr>
                <w:rtl/>
              </w:rPr>
              <w:t xml:space="preserve"> </w:t>
            </w:r>
          </w:p>
        </w:tc>
        <w:tc>
          <w:tcPr>
            <w:tcW w:w="1170" w:type="dxa"/>
          </w:tcPr>
          <w:p w14:paraId="33272EBB" w14:textId="3127BC1D" w:rsidR="00294849" w:rsidRPr="00D6388D" w:rsidRDefault="00294849" w:rsidP="006A1C2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</w:pPr>
            <w:r w:rsidRPr="00952280">
              <w:rPr>
                <w:rFonts w:hint="cs"/>
                <w:rtl/>
              </w:rPr>
              <w:t>دکتر</w:t>
            </w:r>
            <w:r w:rsidRPr="00952280">
              <w:rPr>
                <w:rtl/>
              </w:rPr>
              <w:t xml:space="preserve"> </w:t>
            </w:r>
            <w:r w:rsidR="006A1C2F">
              <w:rPr>
                <w:rFonts w:hint="cs"/>
                <w:rtl/>
              </w:rPr>
              <w:t>رضایی</w:t>
            </w:r>
          </w:p>
        </w:tc>
        <w:tc>
          <w:tcPr>
            <w:tcW w:w="4345" w:type="dxa"/>
          </w:tcPr>
          <w:p w14:paraId="01388CB6" w14:textId="788FC531" w:rsidR="00294849" w:rsidRPr="00D20E36" w:rsidRDefault="00294849" w:rsidP="0029484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b/>
                <w:bCs/>
                <w:sz w:val="20"/>
                <w:szCs w:val="20"/>
                <w:rtl/>
              </w:rPr>
            </w:pPr>
            <w:r w:rsidRPr="00D20E36">
              <w:rPr>
                <w:rFonts w:asciiTheme="majorBidi" w:hAnsiTheme="majorBidi" w:cs="B Mitra"/>
                <w:b/>
                <w:bCs/>
                <w:sz w:val="20"/>
                <w:szCs w:val="20"/>
                <w:rtl/>
              </w:rPr>
              <w:t>بیماری های شایع غدد و عفونی در کودکان</w:t>
            </w:r>
          </w:p>
        </w:tc>
        <w:tc>
          <w:tcPr>
            <w:tcW w:w="847" w:type="dxa"/>
          </w:tcPr>
          <w:p w14:paraId="717ACE3F" w14:textId="5070D4B3" w:rsidR="00294849" w:rsidRPr="00D6388D" w:rsidRDefault="00294849" w:rsidP="0029484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4</w:t>
            </w:r>
          </w:p>
        </w:tc>
      </w:tr>
      <w:tr w:rsidR="00E3014D" w:rsidRPr="00D6388D" w14:paraId="74B811E4" w14:textId="77777777" w:rsidTr="00D20E36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C6AFB79" w14:textId="485C694F" w:rsidR="00E3014D" w:rsidRPr="00D6388D" w:rsidRDefault="00D37AE9" w:rsidP="00D6388D">
            <w:pPr>
              <w:bidi/>
              <w:jc w:val="center"/>
              <w:rPr>
                <w:rFonts w:asciiTheme="majorBidi" w:hAnsiTheme="majorBidi" w:cs="B Mitra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D6388D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ارائه</w:t>
            </w:r>
          </w:p>
        </w:tc>
        <w:tc>
          <w:tcPr>
            <w:tcW w:w="1619" w:type="dxa"/>
          </w:tcPr>
          <w:p w14:paraId="6F3E1FC7" w14:textId="61EFEFCF" w:rsidR="00E3014D" w:rsidRPr="00D6388D" w:rsidRDefault="00D37AE9" w:rsidP="0029484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 xml:space="preserve">سخنرانی و بیان سناریو/ </w:t>
            </w:r>
            <w:r w:rsidR="00E3014D" w:rsidRPr="00D6388D"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 xml:space="preserve">شرکت فعال در </w:t>
            </w:r>
            <w:r w:rsidR="00294849"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>مباحث</w:t>
            </w:r>
          </w:p>
        </w:tc>
        <w:tc>
          <w:tcPr>
            <w:tcW w:w="1170" w:type="dxa"/>
          </w:tcPr>
          <w:p w14:paraId="3D5618CB" w14:textId="6B1579ED" w:rsidR="00E3014D" w:rsidRPr="00D6388D" w:rsidRDefault="00E3014D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  <w:t>دکتر فرنام</w:t>
            </w:r>
          </w:p>
        </w:tc>
        <w:tc>
          <w:tcPr>
            <w:tcW w:w="4345" w:type="dxa"/>
          </w:tcPr>
          <w:p w14:paraId="2B01F532" w14:textId="2FB516F9" w:rsidR="00E3014D" w:rsidRPr="00D20E36" w:rsidRDefault="00E3014D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b/>
                <w:bCs/>
                <w:sz w:val="20"/>
                <w:szCs w:val="20"/>
                <w:rtl/>
              </w:rPr>
            </w:pPr>
            <w:r w:rsidRPr="00D20E36">
              <w:rPr>
                <w:rFonts w:asciiTheme="majorBidi" w:hAnsiTheme="majorBidi" w:cs="B Mitra"/>
                <w:b/>
                <w:bCs/>
                <w:sz w:val="20"/>
                <w:szCs w:val="20"/>
                <w:rtl/>
              </w:rPr>
              <w:t>رشد و تکامل کودک سالم</w:t>
            </w:r>
          </w:p>
        </w:tc>
        <w:tc>
          <w:tcPr>
            <w:tcW w:w="847" w:type="dxa"/>
          </w:tcPr>
          <w:p w14:paraId="052843A7" w14:textId="1F164450" w:rsidR="00E3014D" w:rsidRPr="00D6388D" w:rsidRDefault="00E3014D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5</w:t>
            </w:r>
          </w:p>
        </w:tc>
      </w:tr>
      <w:tr w:rsidR="00E3014D" w:rsidRPr="00D6388D" w14:paraId="6CC8C3AF" w14:textId="77777777" w:rsidTr="00D20E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0BE74E6" w14:textId="16453B76" w:rsidR="00E3014D" w:rsidRPr="00D6388D" w:rsidRDefault="00D37AE9" w:rsidP="00D6388D">
            <w:pPr>
              <w:bidi/>
              <w:jc w:val="center"/>
              <w:rPr>
                <w:rFonts w:ascii="IranNastaliq" w:hAnsi="IranNastaliq" w:cs="B Mitra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D6388D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ارائه</w:t>
            </w:r>
          </w:p>
        </w:tc>
        <w:tc>
          <w:tcPr>
            <w:tcW w:w="1619" w:type="dxa"/>
          </w:tcPr>
          <w:p w14:paraId="45975A7F" w14:textId="360E87D2" w:rsidR="00E3014D" w:rsidRPr="00D6388D" w:rsidRDefault="00D37AE9" w:rsidP="0029484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  <w:t>سخنران</w:t>
            </w:r>
            <w:r w:rsidRPr="00D6388D"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>ی</w:t>
            </w:r>
            <w:r w:rsidRPr="00D6388D"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  <w:t xml:space="preserve"> و ب</w:t>
            </w:r>
            <w:r w:rsidRPr="00D6388D"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>ی</w:t>
            </w:r>
            <w:r w:rsidRPr="00D6388D">
              <w:rPr>
                <w:rFonts w:asciiTheme="majorBidi" w:hAnsiTheme="majorBidi" w:cs="B Mitra" w:hint="eastAsia"/>
                <w:sz w:val="20"/>
                <w:szCs w:val="20"/>
                <w:rtl/>
                <w:lang w:bidi="fa-IR"/>
              </w:rPr>
              <w:t>ان</w:t>
            </w:r>
            <w:r w:rsidRPr="00D6388D"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  <w:t xml:space="preserve"> سنار</w:t>
            </w:r>
            <w:r w:rsidRPr="00D6388D"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>ی</w:t>
            </w:r>
            <w:r w:rsidRPr="00D6388D">
              <w:rPr>
                <w:rFonts w:asciiTheme="majorBidi" w:hAnsiTheme="majorBidi" w:cs="B Mitra" w:hint="eastAsia"/>
                <w:sz w:val="20"/>
                <w:szCs w:val="20"/>
                <w:rtl/>
                <w:lang w:bidi="fa-IR"/>
              </w:rPr>
              <w:t>و</w:t>
            </w:r>
            <w:r w:rsidRPr="00D6388D"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  <w:t xml:space="preserve">/ شرکت فعال در </w:t>
            </w:r>
            <w:r w:rsidR="00294849"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>مباحث</w:t>
            </w:r>
          </w:p>
        </w:tc>
        <w:tc>
          <w:tcPr>
            <w:tcW w:w="1170" w:type="dxa"/>
          </w:tcPr>
          <w:p w14:paraId="5A7783CA" w14:textId="7126C290" w:rsidR="00E3014D" w:rsidRPr="00D6388D" w:rsidRDefault="00E3014D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  <w:t>دکتر فرنام</w:t>
            </w:r>
          </w:p>
        </w:tc>
        <w:tc>
          <w:tcPr>
            <w:tcW w:w="4345" w:type="dxa"/>
          </w:tcPr>
          <w:p w14:paraId="3607CB6D" w14:textId="524ADA84" w:rsidR="00E3014D" w:rsidRPr="00D20E36" w:rsidRDefault="00E3014D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b/>
                <w:bCs/>
                <w:sz w:val="20"/>
                <w:szCs w:val="20"/>
                <w:rtl/>
              </w:rPr>
            </w:pPr>
            <w:r w:rsidRPr="00D20E36">
              <w:rPr>
                <w:rFonts w:asciiTheme="majorBidi" w:hAnsiTheme="majorBidi" w:cs="B Mitra"/>
                <w:b/>
                <w:bCs/>
                <w:sz w:val="20"/>
                <w:szCs w:val="20"/>
                <w:rtl/>
              </w:rPr>
              <w:t>رشد و تکامل کودک سالم</w:t>
            </w:r>
          </w:p>
        </w:tc>
        <w:tc>
          <w:tcPr>
            <w:tcW w:w="847" w:type="dxa"/>
          </w:tcPr>
          <w:p w14:paraId="6413F5C7" w14:textId="608CD4E3" w:rsidR="00E3014D" w:rsidRPr="00D6388D" w:rsidRDefault="00E3014D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6</w:t>
            </w:r>
          </w:p>
        </w:tc>
      </w:tr>
      <w:tr w:rsidR="00E3014D" w:rsidRPr="00D6388D" w14:paraId="2414A6A2" w14:textId="77777777" w:rsidTr="00D20E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64B36ED" w14:textId="2201FA2E" w:rsidR="00310B9B" w:rsidRPr="00D6388D" w:rsidRDefault="00310B9B" w:rsidP="006639D1">
            <w:pPr>
              <w:jc w:val="center"/>
              <w:rPr>
                <w:rFonts w:cs="B Mitra"/>
                <w:b w:val="0"/>
                <w:bCs w:val="0"/>
                <w:sz w:val="20"/>
                <w:szCs w:val="20"/>
              </w:rPr>
            </w:pPr>
            <w:r w:rsidRPr="00D6388D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</w:t>
            </w:r>
            <w:r w:rsidR="006639D1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 xml:space="preserve"> </w:t>
            </w:r>
            <w:r w:rsidRPr="00D6388D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(کتبی چندگزینه</w:t>
            </w:r>
            <w:r w:rsidR="006639D1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‌</w:t>
            </w:r>
            <w:r w:rsidRPr="00D6388D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ای)</w:t>
            </w:r>
          </w:p>
          <w:p w14:paraId="6D07FC18" w14:textId="3C5C8020" w:rsidR="00E3014D" w:rsidRPr="00D6388D" w:rsidRDefault="00E3014D" w:rsidP="00D6388D">
            <w:pPr>
              <w:jc w:val="center"/>
              <w:rPr>
                <w:rFonts w:cs="B Mitra"/>
                <w:b w:val="0"/>
                <w:bCs w:val="0"/>
                <w:sz w:val="20"/>
                <w:szCs w:val="20"/>
                <w:rtl/>
                <w:lang w:bidi="fa-IR"/>
              </w:rPr>
            </w:pPr>
          </w:p>
        </w:tc>
        <w:tc>
          <w:tcPr>
            <w:tcW w:w="1619" w:type="dxa"/>
          </w:tcPr>
          <w:p w14:paraId="665F17BB" w14:textId="0F2F9E09" w:rsidR="00E3014D" w:rsidRPr="00D6388D" w:rsidRDefault="00CA2469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>سخنرانی، پرسش و پاسخ و مشارکت فعال دانشجویان در مباحث درسی</w:t>
            </w:r>
          </w:p>
        </w:tc>
        <w:tc>
          <w:tcPr>
            <w:tcW w:w="1170" w:type="dxa"/>
          </w:tcPr>
          <w:p w14:paraId="691E5A3E" w14:textId="7AC3AE80" w:rsidR="00E3014D" w:rsidRPr="00D6388D" w:rsidRDefault="006A1C2F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>دکتر فرهبد</w:t>
            </w:r>
          </w:p>
        </w:tc>
        <w:tc>
          <w:tcPr>
            <w:tcW w:w="4345" w:type="dxa"/>
          </w:tcPr>
          <w:p w14:paraId="4C78D949" w14:textId="5A6C4C6D" w:rsidR="00E3014D" w:rsidRPr="00D20E36" w:rsidRDefault="00511B5C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20E36">
              <w:rPr>
                <w:rFonts w:cs="B Mitra" w:hint="cs"/>
                <w:b/>
                <w:bCs/>
                <w:sz w:val="20"/>
                <w:szCs w:val="20"/>
                <w:rtl/>
              </w:rPr>
              <w:t>تعریف، طبقه بندی و درصد شیوع کودکان استثنایی، سیر تاریخی توجه به کودکان استثنایی در جهان و ایران</w:t>
            </w:r>
          </w:p>
        </w:tc>
        <w:tc>
          <w:tcPr>
            <w:tcW w:w="847" w:type="dxa"/>
          </w:tcPr>
          <w:p w14:paraId="53349A6A" w14:textId="7D7F228D" w:rsidR="00E3014D" w:rsidRPr="00D6388D" w:rsidRDefault="00E3014D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7</w:t>
            </w:r>
          </w:p>
        </w:tc>
      </w:tr>
      <w:tr w:rsidR="006A1C2F" w:rsidRPr="00D6388D" w14:paraId="7A640F06" w14:textId="77777777" w:rsidTr="00D20E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47494B53" w14:textId="1CA65BC1" w:rsidR="006A1C2F" w:rsidRPr="00D6388D" w:rsidRDefault="006A1C2F" w:rsidP="006A1C2F">
            <w:pPr>
              <w:jc w:val="center"/>
              <w:rPr>
                <w:rFonts w:cs="B Mitra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D6388D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</w:t>
            </w:r>
            <w:r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 xml:space="preserve"> </w:t>
            </w:r>
            <w:r w:rsidRPr="00D6388D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(کتبی چندگزینه</w:t>
            </w:r>
            <w:r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‌</w:t>
            </w:r>
            <w:r w:rsidRPr="00D6388D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ای</w:t>
            </w:r>
            <w:r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619" w:type="dxa"/>
          </w:tcPr>
          <w:p w14:paraId="61DB8B03" w14:textId="4EE08B97" w:rsidR="006A1C2F" w:rsidRPr="00D6388D" w:rsidRDefault="006A1C2F" w:rsidP="006A1C2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>سخنرانی، پرسش و پاسخ و مشارکت فعال دانشجویان در مباحث درسی</w:t>
            </w:r>
          </w:p>
        </w:tc>
        <w:tc>
          <w:tcPr>
            <w:tcW w:w="1170" w:type="dxa"/>
          </w:tcPr>
          <w:p w14:paraId="3E70E674" w14:textId="10B245C4" w:rsidR="006A1C2F" w:rsidRPr="00D6388D" w:rsidRDefault="006A1C2F" w:rsidP="006A1C2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</w:pPr>
            <w:r w:rsidRPr="00E93E5E"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>دکتر فرهبد</w:t>
            </w:r>
          </w:p>
        </w:tc>
        <w:tc>
          <w:tcPr>
            <w:tcW w:w="4345" w:type="dxa"/>
          </w:tcPr>
          <w:p w14:paraId="0C45CD5B" w14:textId="67D80A64" w:rsidR="006A1C2F" w:rsidRPr="00D20E36" w:rsidRDefault="006A1C2F" w:rsidP="006A1C2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b/>
                <w:bCs/>
                <w:sz w:val="20"/>
                <w:szCs w:val="20"/>
                <w:rtl/>
                <w:lang w:bidi="fa-IR"/>
              </w:rPr>
            </w:pPr>
            <w:r w:rsidRPr="00D20E36">
              <w:rPr>
                <w:rFonts w:cs="B Mitra" w:hint="cs"/>
                <w:b/>
                <w:bCs/>
                <w:sz w:val="20"/>
                <w:szCs w:val="20"/>
                <w:rtl/>
              </w:rPr>
              <w:t>آشنایی با ویژگی‌ها و مسائل کودکان کم‌ ‌توان ذهنی</w:t>
            </w:r>
          </w:p>
        </w:tc>
        <w:tc>
          <w:tcPr>
            <w:tcW w:w="847" w:type="dxa"/>
          </w:tcPr>
          <w:p w14:paraId="6CE3CE09" w14:textId="510647B0" w:rsidR="006A1C2F" w:rsidRPr="00D6388D" w:rsidRDefault="006A1C2F" w:rsidP="006A1C2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8</w:t>
            </w:r>
          </w:p>
        </w:tc>
      </w:tr>
      <w:tr w:rsidR="006A1C2F" w:rsidRPr="00D6388D" w14:paraId="37988758" w14:textId="77777777" w:rsidTr="00D20E36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8624CC8" w14:textId="5EB33934" w:rsidR="006A1C2F" w:rsidRPr="00D6388D" w:rsidRDefault="006A1C2F" w:rsidP="006A1C2F">
            <w:pPr>
              <w:jc w:val="center"/>
              <w:rPr>
                <w:rFonts w:cs="B Mitra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D6388D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</w:t>
            </w:r>
            <w:r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 xml:space="preserve"> </w:t>
            </w:r>
            <w:r w:rsidRPr="00D6388D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(کتبی چندگزینه</w:t>
            </w:r>
            <w:r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‌</w:t>
            </w:r>
            <w:r w:rsidRPr="00D6388D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ای</w:t>
            </w:r>
            <w:r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619" w:type="dxa"/>
          </w:tcPr>
          <w:p w14:paraId="1162E175" w14:textId="1757EC49" w:rsidR="006A1C2F" w:rsidRPr="00D6388D" w:rsidRDefault="006A1C2F" w:rsidP="006A1C2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D6388D"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>سخنرانی، پرسش و پاسخ و مشارکت فعال دانشجویان در مباحث درسی</w:t>
            </w:r>
          </w:p>
        </w:tc>
        <w:tc>
          <w:tcPr>
            <w:tcW w:w="1170" w:type="dxa"/>
          </w:tcPr>
          <w:p w14:paraId="196FFB74" w14:textId="6B49C449" w:rsidR="006A1C2F" w:rsidRPr="00D6388D" w:rsidRDefault="006A1C2F" w:rsidP="006A1C2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lang w:bidi="fa-IR"/>
              </w:rPr>
            </w:pPr>
            <w:r w:rsidRPr="00E93E5E"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>دکتر فرهبد</w:t>
            </w:r>
          </w:p>
        </w:tc>
        <w:tc>
          <w:tcPr>
            <w:tcW w:w="4345" w:type="dxa"/>
          </w:tcPr>
          <w:p w14:paraId="780E6296" w14:textId="1117B142" w:rsidR="006A1C2F" w:rsidRPr="00D20E36" w:rsidRDefault="006A1C2F" w:rsidP="006A1C2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b/>
                <w:bCs/>
                <w:sz w:val="20"/>
                <w:szCs w:val="20"/>
                <w:lang w:bidi="fa-IR"/>
              </w:rPr>
            </w:pPr>
            <w:r w:rsidRPr="00D20E36">
              <w:rPr>
                <w:rFonts w:cs="B Mitra" w:hint="cs"/>
                <w:b/>
                <w:bCs/>
                <w:sz w:val="20"/>
                <w:szCs w:val="20"/>
                <w:rtl/>
              </w:rPr>
              <w:t>آشنایی با ویژگی‌ها و مسائل کودکان آسیب دیده بینایی</w:t>
            </w:r>
          </w:p>
        </w:tc>
        <w:tc>
          <w:tcPr>
            <w:tcW w:w="847" w:type="dxa"/>
          </w:tcPr>
          <w:p w14:paraId="5AE8FF57" w14:textId="60C593CE" w:rsidR="006A1C2F" w:rsidRPr="00D6388D" w:rsidRDefault="006A1C2F" w:rsidP="006A1C2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9</w:t>
            </w:r>
          </w:p>
        </w:tc>
      </w:tr>
      <w:tr w:rsidR="006A1C2F" w:rsidRPr="00D6388D" w14:paraId="014D555C" w14:textId="77777777" w:rsidTr="00D20E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18D1388" w14:textId="04918BF7" w:rsidR="006A1C2F" w:rsidRPr="00D6388D" w:rsidRDefault="006A1C2F" w:rsidP="006A1C2F">
            <w:pPr>
              <w:jc w:val="center"/>
              <w:rPr>
                <w:rFonts w:cs="B Mitra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D6388D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</w:t>
            </w:r>
            <w:r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 xml:space="preserve"> </w:t>
            </w:r>
            <w:r w:rsidRPr="00D6388D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(کتبی چندگزینه</w:t>
            </w:r>
            <w:r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‌</w:t>
            </w:r>
            <w:r w:rsidRPr="00D6388D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ای</w:t>
            </w:r>
            <w:r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619" w:type="dxa"/>
          </w:tcPr>
          <w:p w14:paraId="64BAAE55" w14:textId="23106A7D" w:rsidR="006A1C2F" w:rsidRPr="00D6388D" w:rsidRDefault="006A1C2F" w:rsidP="006A1C2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D6388D"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>سخنرانی، پرسش و پاسخ و مشارکت فعال دانشجویان در مباحث درسی</w:t>
            </w:r>
          </w:p>
        </w:tc>
        <w:tc>
          <w:tcPr>
            <w:tcW w:w="1170" w:type="dxa"/>
          </w:tcPr>
          <w:p w14:paraId="68BEE811" w14:textId="6EEE80D1" w:rsidR="006A1C2F" w:rsidRPr="00D6388D" w:rsidRDefault="006A1C2F" w:rsidP="006A1C2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lang w:bidi="fa-IR"/>
              </w:rPr>
            </w:pPr>
            <w:r w:rsidRPr="00E93E5E"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>دکتر فرهبد</w:t>
            </w:r>
          </w:p>
        </w:tc>
        <w:tc>
          <w:tcPr>
            <w:tcW w:w="4345" w:type="dxa"/>
          </w:tcPr>
          <w:p w14:paraId="7ED9B14F" w14:textId="4BD1888C" w:rsidR="006A1C2F" w:rsidRPr="00D20E36" w:rsidRDefault="006A1C2F" w:rsidP="006A1C2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D20E36">
              <w:rPr>
                <w:rFonts w:cs="B Mitra" w:hint="cs"/>
                <w:b/>
                <w:bCs/>
                <w:sz w:val="20"/>
                <w:szCs w:val="20"/>
                <w:rtl/>
              </w:rPr>
              <w:t>آشنایی با ویژگی‌ها و مسائل کودکان آسیب دیده شنوایی</w:t>
            </w:r>
          </w:p>
        </w:tc>
        <w:tc>
          <w:tcPr>
            <w:tcW w:w="847" w:type="dxa"/>
          </w:tcPr>
          <w:p w14:paraId="00741B70" w14:textId="2A9DACDC" w:rsidR="006A1C2F" w:rsidRPr="00D6388D" w:rsidRDefault="006A1C2F" w:rsidP="006A1C2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10</w:t>
            </w:r>
          </w:p>
        </w:tc>
      </w:tr>
      <w:tr w:rsidR="006A1C2F" w:rsidRPr="00D6388D" w14:paraId="136EFF23" w14:textId="77777777" w:rsidTr="00D20E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0ED04A59" w14:textId="1B6B75C3" w:rsidR="006A1C2F" w:rsidRPr="00D6388D" w:rsidRDefault="006A1C2F" w:rsidP="006A1C2F">
            <w:pPr>
              <w:jc w:val="center"/>
              <w:rPr>
                <w:rFonts w:cs="B Mitra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D6388D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</w:t>
            </w:r>
            <w:r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 xml:space="preserve"> </w:t>
            </w:r>
            <w:r w:rsidRPr="00D6388D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(کتبی چندگزینه</w:t>
            </w:r>
            <w:r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‌</w:t>
            </w:r>
            <w:r w:rsidRPr="00D6388D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ای</w:t>
            </w:r>
            <w:r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619" w:type="dxa"/>
          </w:tcPr>
          <w:p w14:paraId="6D4A4424" w14:textId="47D1F934" w:rsidR="006A1C2F" w:rsidRPr="00D6388D" w:rsidRDefault="006A1C2F" w:rsidP="006A1C2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D6388D"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>سخنرانی، پرسش و پاسخ و مشارکت فعال دانشجویان در مباحث درسی</w:t>
            </w:r>
          </w:p>
        </w:tc>
        <w:tc>
          <w:tcPr>
            <w:tcW w:w="1170" w:type="dxa"/>
          </w:tcPr>
          <w:p w14:paraId="55250220" w14:textId="39CCC853" w:rsidR="006A1C2F" w:rsidRPr="00D6388D" w:rsidRDefault="006A1C2F" w:rsidP="006A1C2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lang w:bidi="fa-IR"/>
              </w:rPr>
            </w:pPr>
            <w:r w:rsidRPr="00E93E5E"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>دکتر فرهبد</w:t>
            </w:r>
          </w:p>
        </w:tc>
        <w:tc>
          <w:tcPr>
            <w:tcW w:w="4345" w:type="dxa"/>
          </w:tcPr>
          <w:p w14:paraId="07CF78F2" w14:textId="1EDD74DB" w:rsidR="006A1C2F" w:rsidRPr="00D20E36" w:rsidRDefault="006A1C2F" w:rsidP="006A1C2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D20E36">
              <w:rPr>
                <w:rFonts w:cs="B Mitra" w:hint="cs"/>
                <w:b/>
                <w:bCs/>
                <w:sz w:val="20"/>
                <w:szCs w:val="20"/>
                <w:rtl/>
              </w:rPr>
              <w:t>آشنایی با ویژگی‌ها و مسائل کودکان با اختلال طیف اتیسم</w:t>
            </w:r>
          </w:p>
        </w:tc>
        <w:tc>
          <w:tcPr>
            <w:tcW w:w="847" w:type="dxa"/>
          </w:tcPr>
          <w:p w14:paraId="3D5F7DEF" w14:textId="26EF73EC" w:rsidR="006A1C2F" w:rsidRPr="00D6388D" w:rsidRDefault="006A1C2F" w:rsidP="006A1C2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11</w:t>
            </w:r>
          </w:p>
        </w:tc>
      </w:tr>
      <w:tr w:rsidR="006A1C2F" w:rsidRPr="00D6388D" w14:paraId="507F3D0D" w14:textId="77777777" w:rsidTr="00D20E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14DC5124" w14:textId="688D9A75" w:rsidR="006A1C2F" w:rsidRPr="00D6388D" w:rsidRDefault="006A1C2F" w:rsidP="006A1C2F">
            <w:pPr>
              <w:jc w:val="center"/>
              <w:rPr>
                <w:rFonts w:cs="B Mitra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D6388D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</w:t>
            </w:r>
            <w:r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 xml:space="preserve"> </w:t>
            </w:r>
            <w:r w:rsidRPr="00D6388D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(کتبی چندگزینه</w:t>
            </w:r>
            <w:r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‌</w:t>
            </w:r>
            <w:r w:rsidRPr="00D6388D"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ای</w:t>
            </w:r>
            <w:r>
              <w:rPr>
                <w:rFonts w:asciiTheme="majorBidi" w:hAnsiTheme="majorBidi" w:cs="B Mitra" w:hint="cs"/>
                <w:b w:val="0"/>
                <w:bCs w:val="0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619" w:type="dxa"/>
          </w:tcPr>
          <w:p w14:paraId="63218CBF" w14:textId="5D5217C8" w:rsidR="006A1C2F" w:rsidRPr="00D6388D" w:rsidRDefault="006A1C2F" w:rsidP="006A1C2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D6388D"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>سخنرانی، پرسش و پاسخ و مشارکت فعال دانشجویان در مباحث درسی</w:t>
            </w:r>
          </w:p>
        </w:tc>
        <w:tc>
          <w:tcPr>
            <w:tcW w:w="1170" w:type="dxa"/>
          </w:tcPr>
          <w:p w14:paraId="19215DD8" w14:textId="7A0EB875" w:rsidR="006A1C2F" w:rsidRPr="00D6388D" w:rsidRDefault="006A1C2F" w:rsidP="006A1C2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lang w:bidi="fa-IR"/>
              </w:rPr>
            </w:pPr>
            <w:r w:rsidRPr="00E93E5E"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>دکتر فرهبد</w:t>
            </w:r>
          </w:p>
        </w:tc>
        <w:tc>
          <w:tcPr>
            <w:tcW w:w="4345" w:type="dxa"/>
          </w:tcPr>
          <w:p w14:paraId="3019F4DF" w14:textId="1581DC6B" w:rsidR="006A1C2F" w:rsidRPr="00D20E36" w:rsidRDefault="006A1C2F" w:rsidP="006A1C2F">
            <w:pPr>
              <w:tabs>
                <w:tab w:val="left" w:pos="810"/>
              </w:tabs>
              <w:bidi/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</w:rPr>
            </w:pPr>
            <w:r w:rsidRPr="00D20E36">
              <w:rPr>
                <w:rFonts w:cs="B Mitra" w:hint="cs"/>
                <w:b/>
                <w:bCs/>
                <w:sz w:val="20"/>
                <w:szCs w:val="20"/>
                <w:rtl/>
              </w:rPr>
              <w:t>آشنایی با ویژگی‌ها و مسائل کودکان جسمی-حرکتی</w:t>
            </w:r>
          </w:p>
        </w:tc>
        <w:tc>
          <w:tcPr>
            <w:tcW w:w="847" w:type="dxa"/>
          </w:tcPr>
          <w:p w14:paraId="6ED3DAD6" w14:textId="2F31B1FC" w:rsidR="006A1C2F" w:rsidRPr="00D6388D" w:rsidRDefault="006A1C2F" w:rsidP="006A1C2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12</w:t>
            </w:r>
          </w:p>
        </w:tc>
      </w:tr>
      <w:tr w:rsidR="006A1C2F" w:rsidRPr="00D6388D" w14:paraId="1337E4EB" w14:textId="77777777" w:rsidTr="00D20E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CFC948C" w14:textId="0FB51F08" w:rsidR="006A1C2F" w:rsidRPr="00202D02" w:rsidRDefault="006A1C2F" w:rsidP="006A1C2F">
            <w:pPr>
              <w:bidi/>
              <w:jc w:val="center"/>
              <w:rPr>
                <w:rFonts w:ascii="IranNastaliq" w:hAnsi="IranNastaliq" w:cs="B Mitra"/>
                <w:b w:val="0"/>
                <w:bCs w:val="0"/>
                <w:sz w:val="20"/>
                <w:szCs w:val="20"/>
                <w:lang w:bidi="fa-IR"/>
              </w:rPr>
            </w:pPr>
            <w:r w:rsidRPr="00202D02">
              <w:rPr>
                <w:rFonts w:ascii="IranNastaliq" w:hAnsi="IranNastaliq" w:cs="B Mitra" w:hint="cs"/>
                <w:b w:val="0"/>
                <w:bCs w:val="0"/>
                <w:sz w:val="20"/>
                <w:szCs w:val="20"/>
                <w:rtl/>
                <w:lang w:bidi="fa-IR"/>
              </w:rPr>
              <w:t>حضور به</w:t>
            </w:r>
            <w:r>
              <w:rPr>
                <w:rFonts w:ascii="IranNastaliq" w:hAnsi="IranNastaliq" w:cs="B Mitra" w:hint="cs"/>
                <w:b w:val="0"/>
                <w:bCs w:val="0"/>
                <w:sz w:val="20"/>
                <w:szCs w:val="20"/>
                <w:rtl/>
                <w:lang w:bidi="fa-IR"/>
              </w:rPr>
              <w:t>‌</w:t>
            </w:r>
            <w:r w:rsidRPr="00202D02">
              <w:rPr>
                <w:rFonts w:ascii="IranNastaliq" w:hAnsi="IranNastaliq" w:cs="B Mitra" w:hint="cs"/>
                <w:b w:val="0"/>
                <w:bCs w:val="0"/>
                <w:sz w:val="20"/>
                <w:szCs w:val="20"/>
                <w:rtl/>
                <w:lang w:bidi="fa-IR"/>
              </w:rPr>
              <w:t>موقع دانشجویان در مراکز آموزشی مورد بازدید</w:t>
            </w:r>
            <w:r>
              <w:rPr>
                <w:rFonts w:ascii="IranNastaliq" w:hAnsi="IranNastaliq" w:cs="B Mitra" w:hint="cs"/>
                <w:b w:val="0"/>
                <w:bCs w:val="0"/>
                <w:sz w:val="20"/>
                <w:szCs w:val="20"/>
                <w:rtl/>
                <w:lang w:bidi="fa-IR"/>
              </w:rPr>
              <w:t xml:space="preserve"> و ارائه کتبی گزارش بازدید</w:t>
            </w:r>
          </w:p>
        </w:tc>
        <w:tc>
          <w:tcPr>
            <w:tcW w:w="1619" w:type="dxa"/>
          </w:tcPr>
          <w:p w14:paraId="40DB8E5C" w14:textId="0312A99A" w:rsidR="006A1C2F" w:rsidRPr="00D6388D" w:rsidRDefault="006A1C2F" w:rsidP="006A1C2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</w:pPr>
            <w:bookmarkStart w:id="0" w:name="_GoBack"/>
            <w:bookmarkEnd w:id="0"/>
          </w:p>
        </w:tc>
        <w:tc>
          <w:tcPr>
            <w:tcW w:w="1170" w:type="dxa"/>
          </w:tcPr>
          <w:p w14:paraId="41F12E8C" w14:textId="67341F2D" w:rsidR="006A1C2F" w:rsidRPr="00D6388D" w:rsidRDefault="006A1C2F" w:rsidP="006A1C2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</w:pPr>
            <w:r w:rsidRPr="00A6087D"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>دکتر فرهبد</w:t>
            </w:r>
          </w:p>
        </w:tc>
        <w:tc>
          <w:tcPr>
            <w:tcW w:w="4345" w:type="dxa"/>
          </w:tcPr>
          <w:p w14:paraId="5C938381" w14:textId="0542B47E" w:rsidR="006A1C2F" w:rsidRPr="00D20E36" w:rsidRDefault="006A1C2F" w:rsidP="006A1C2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20E36">
              <w:rPr>
                <w:rFonts w:cs="B Mitra" w:hint="cs"/>
                <w:b/>
                <w:bCs/>
                <w:sz w:val="20"/>
                <w:szCs w:val="20"/>
                <w:rtl/>
              </w:rPr>
              <w:t>بازدید از یک مرکز آموزش کودکان و دانش‌آموزان کم ‌توان ذهنی</w:t>
            </w:r>
          </w:p>
        </w:tc>
        <w:tc>
          <w:tcPr>
            <w:tcW w:w="847" w:type="dxa"/>
          </w:tcPr>
          <w:p w14:paraId="2228D31E" w14:textId="3292865C" w:rsidR="006A1C2F" w:rsidRPr="00D6388D" w:rsidRDefault="006A1C2F" w:rsidP="006A1C2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1</w:t>
            </w:r>
          </w:p>
        </w:tc>
      </w:tr>
      <w:tr w:rsidR="006A1C2F" w:rsidRPr="00D6388D" w14:paraId="06489DB3" w14:textId="77777777" w:rsidTr="00D20E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42C15EE9" w14:textId="4B09CCD9" w:rsidR="006A1C2F" w:rsidRPr="00D6388D" w:rsidRDefault="006A1C2F" w:rsidP="006A1C2F">
            <w:pPr>
              <w:bidi/>
              <w:jc w:val="center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Mitra" w:hint="cs"/>
                <w:sz w:val="20"/>
                <w:szCs w:val="20"/>
                <w:rtl/>
                <w:lang w:bidi="fa-IR"/>
              </w:rPr>
              <w:t>//   //   //</w:t>
            </w:r>
          </w:p>
        </w:tc>
        <w:tc>
          <w:tcPr>
            <w:tcW w:w="1619" w:type="dxa"/>
          </w:tcPr>
          <w:p w14:paraId="0F62E731" w14:textId="14CE42F1" w:rsidR="006A1C2F" w:rsidRPr="00D6388D" w:rsidRDefault="006A1C2F" w:rsidP="006A1C2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170" w:type="dxa"/>
          </w:tcPr>
          <w:p w14:paraId="604BEE68" w14:textId="0137C815" w:rsidR="006A1C2F" w:rsidRPr="00E002EE" w:rsidRDefault="006A1C2F" w:rsidP="006A1C2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Calibri"/>
                <w:sz w:val="20"/>
                <w:szCs w:val="20"/>
                <w:rtl/>
                <w:lang w:bidi="fa-IR"/>
              </w:rPr>
            </w:pPr>
            <w:r w:rsidRPr="00A6087D"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>دکتر فرهبد</w:t>
            </w:r>
          </w:p>
        </w:tc>
        <w:tc>
          <w:tcPr>
            <w:tcW w:w="4345" w:type="dxa"/>
          </w:tcPr>
          <w:p w14:paraId="5C06010B" w14:textId="75FD9D03" w:rsidR="006A1C2F" w:rsidRPr="00D20E36" w:rsidRDefault="006A1C2F" w:rsidP="006A1C2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20E36">
              <w:rPr>
                <w:rFonts w:cs="B Mitra" w:hint="cs"/>
                <w:b/>
                <w:bCs/>
                <w:sz w:val="20"/>
                <w:szCs w:val="20"/>
                <w:rtl/>
              </w:rPr>
              <w:t>بازدید از یک مرکز آموزش کودکان و دانش‌آموزان آسیب دیده بینایی</w:t>
            </w:r>
          </w:p>
        </w:tc>
        <w:tc>
          <w:tcPr>
            <w:tcW w:w="847" w:type="dxa"/>
          </w:tcPr>
          <w:p w14:paraId="6D62E719" w14:textId="26667542" w:rsidR="006A1C2F" w:rsidRPr="00D6388D" w:rsidRDefault="006A1C2F" w:rsidP="006A1C2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2</w:t>
            </w:r>
          </w:p>
        </w:tc>
      </w:tr>
      <w:tr w:rsidR="006A1C2F" w:rsidRPr="00D6388D" w14:paraId="6643BA47" w14:textId="77777777" w:rsidTr="00D20E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255B5A1" w14:textId="52047799" w:rsidR="006A1C2F" w:rsidRPr="00D6388D" w:rsidRDefault="006A1C2F" w:rsidP="006A1C2F">
            <w:pPr>
              <w:bidi/>
              <w:jc w:val="center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Mitra" w:hint="cs"/>
                <w:sz w:val="20"/>
                <w:szCs w:val="20"/>
                <w:rtl/>
                <w:lang w:bidi="fa-IR"/>
              </w:rPr>
              <w:t>//   //   //</w:t>
            </w:r>
          </w:p>
        </w:tc>
        <w:tc>
          <w:tcPr>
            <w:tcW w:w="1619" w:type="dxa"/>
          </w:tcPr>
          <w:p w14:paraId="0D25CC6A" w14:textId="3A9283F3" w:rsidR="006A1C2F" w:rsidRPr="00D6388D" w:rsidRDefault="006A1C2F" w:rsidP="006A1C2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1170" w:type="dxa"/>
          </w:tcPr>
          <w:p w14:paraId="7E1FB9B3" w14:textId="25ECD571" w:rsidR="006A1C2F" w:rsidRPr="00E002EE" w:rsidRDefault="006A1C2F" w:rsidP="006A1C2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Calibri"/>
                <w:sz w:val="20"/>
                <w:szCs w:val="20"/>
                <w:rtl/>
                <w:lang w:bidi="fa-IR"/>
              </w:rPr>
            </w:pPr>
            <w:r w:rsidRPr="00A6087D"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>دکتر فرهبد</w:t>
            </w:r>
          </w:p>
        </w:tc>
        <w:tc>
          <w:tcPr>
            <w:tcW w:w="4345" w:type="dxa"/>
          </w:tcPr>
          <w:p w14:paraId="2223F4E6" w14:textId="4CAB8BED" w:rsidR="006A1C2F" w:rsidRPr="00D20E36" w:rsidRDefault="006A1C2F" w:rsidP="006A1C2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20E36">
              <w:rPr>
                <w:rFonts w:cs="B Mitra" w:hint="cs"/>
                <w:b/>
                <w:bCs/>
                <w:sz w:val="20"/>
                <w:szCs w:val="20"/>
                <w:rtl/>
              </w:rPr>
              <w:t>بازدید از یک مرکز آموزش کودکان و دانش‌آموزان آسیب دیده شنوایی</w:t>
            </w:r>
          </w:p>
        </w:tc>
        <w:tc>
          <w:tcPr>
            <w:tcW w:w="847" w:type="dxa"/>
          </w:tcPr>
          <w:p w14:paraId="5876F28C" w14:textId="3A149571" w:rsidR="006A1C2F" w:rsidRPr="00D6388D" w:rsidRDefault="006A1C2F" w:rsidP="006A1C2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3</w:t>
            </w:r>
          </w:p>
        </w:tc>
      </w:tr>
      <w:tr w:rsidR="006A1C2F" w:rsidRPr="00D6388D" w14:paraId="0E520ACD" w14:textId="77777777" w:rsidTr="00D20E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4F4E1254" w14:textId="106D0F76" w:rsidR="006A1C2F" w:rsidRPr="00D6388D" w:rsidRDefault="006A1C2F" w:rsidP="006A1C2F">
            <w:pPr>
              <w:bidi/>
              <w:jc w:val="center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Mitra" w:hint="cs"/>
                <w:sz w:val="20"/>
                <w:szCs w:val="20"/>
                <w:rtl/>
                <w:lang w:bidi="fa-IR"/>
              </w:rPr>
              <w:t>//   //   //</w:t>
            </w:r>
          </w:p>
        </w:tc>
        <w:tc>
          <w:tcPr>
            <w:tcW w:w="1619" w:type="dxa"/>
          </w:tcPr>
          <w:p w14:paraId="012206DF" w14:textId="3A5F5F23" w:rsidR="006A1C2F" w:rsidRPr="00D6388D" w:rsidRDefault="006A1C2F" w:rsidP="006A1C2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1170" w:type="dxa"/>
          </w:tcPr>
          <w:p w14:paraId="116E5123" w14:textId="66B4DD3F" w:rsidR="006A1C2F" w:rsidRPr="00E002EE" w:rsidRDefault="006A1C2F" w:rsidP="006A1C2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Calibri"/>
                <w:sz w:val="20"/>
                <w:szCs w:val="20"/>
                <w:rtl/>
                <w:lang w:bidi="fa-IR"/>
              </w:rPr>
            </w:pPr>
            <w:r w:rsidRPr="00A6087D">
              <w:rPr>
                <w:rFonts w:asciiTheme="majorBidi" w:hAnsiTheme="majorBidi" w:cs="B Mitra" w:hint="cs"/>
                <w:sz w:val="20"/>
                <w:szCs w:val="20"/>
                <w:rtl/>
                <w:lang w:bidi="fa-IR"/>
              </w:rPr>
              <w:t>دکتر فرهبد</w:t>
            </w:r>
          </w:p>
        </w:tc>
        <w:tc>
          <w:tcPr>
            <w:tcW w:w="4345" w:type="dxa"/>
          </w:tcPr>
          <w:p w14:paraId="502B6110" w14:textId="72EA4617" w:rsidR="006A1C2F" w:rsidRPr="00D20E36" w:rsidRDefault="006A1C2F" w:rsidP="006A1C2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20E36">
              <w:rPr>
                <w:rFonts w:cs="B Mitra" w:hint="cs"/>
                <w:b/>
                <w:bCs/>
                <w:sz w:val="20"/>
                <w:szCs w:val="20"/>
                <w:rtl/>
              </w:rPr>
              <w:t>بازدید از یک مرکز آموزش کودکان و دانش‌آموزان جسمی- حرکتی</w:t>
            </w:r>
          </w:p>
        </w:tc>
        <w:tc>
          <w:tcPr>
            <w:tcW w:w="847" w:type="dxa"/>
          </w:tcPr>
          <w:p w14:paraId="2B3794BE" w14:textId="4A9F1EB8" w:rsidR="006A1C2F" w:rsidRPr="00D6388D" w:rsidRDefault="006A1C2F" w:rsidP="006A1C2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4</w:t>
            </w:r>
          </w:p>
        </w:tc>
      </w:tr>
      <w:tr w:rsidR="00E3014D" w:rsidRPr="00D6388D" w14:paraId="2D53EFFF" w14:textId="77777777" w:rsidTr="00D20E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3188D71" w14:textId="42F6E467" w:rsidR="00E3014D" w:rsidRPr="00D6388D" w:rsidRDefault="00332B50" w:rsidP="00D6388D">
            <w:pPr>
              <w:bidi/>
              <w:jc w:val="center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Mitra" w:hint="cs"/>
                <w:sz w:val="20"/>
                <w:szCs w:val="20"/>
                <w:rtl/>
                <w:lang w:bidi="fa-IR"/>
              </w:rPr>
              <w:lastRenderedPageBreak/>
              <w:t>//   //   //</w:t>
            </w:r>
          </w:p>
        </w:tc>
        <w:tc>
          <w:tcPr>
            <w:tcW w:w="1619" w:type="dxa"/>
          </w:tcPr>
          <w:p w14:paraId="0FF724CF" w14:textId="77777777" w:rsidR="00E3014D" w:rsidRPr="00D6388D" w:rsidRDefault="00E3014D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1170" w:type="dxa"/>
          </w:tcPr>
          <w:p w14:paraId="174BDD50" w14:textId="56013006" w:rsidR="00E3014D" w:rsidRPr="00E002EE" w:rsidRDefault="00E002EE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Calibri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Calibri" w:hint="cs"/>
                <w:sz w:val="20"/>
                <w:szCs w:val="20"/>
                <w:rtl/>
                <w:lang w:bidi="fa-IR"/>
              </w:rPr>
              <w:t>"</w:t>
            </w:r>
          </w:p>
        </w:tc>
        <w:tc>
          <w:tcPr>
            <w:tcW w:w="4345" w:type="dxa"/>
          </w:tcPr>
          <w:p w14:paraId="5475FDCF" w14:textId="2680C907" w:rsidR="00E3014D" w:rsidRPr="00D20E36" w:rsidRDefault="00680605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20E36">
              <w:rPr>
                <w:rFonts w:cs="B Mitra" w:hint="cs"/>
                <w:b/>
                <w:bCs/>
                <w:sz w:val="20"/>
                <w:szCs w:val="20"/>
                <w:rtl/>
              </w:rPr>
              <w:t>بازدید از یک مرکز آموزش کودکان و دانش‌آموزان با اختلال طیف اتیسم</w:t>
            </w:r>
          </w:p>
        </w:tc>
        <w:tc>
          <w:tcPr>
            <w:tcW w:w="847" w:type="dxa"/>
          </w:tcPr>
          <w:p w14:paraId="4D96CD6F" w14:textId="58D222DB" w:rsidR="00E3014D" w:rsidRPr="00D6388D" w:rsidRDefault="00E3014D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0"/>
                <w:szCs w:val="20"/>
                <w:rtl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5</w:t>
            </w:r>
          </w:p>
        </w:tc>
      </w:tr>
    </w:tbl>
    <w:p w14:paraId="742B932C" w14:textId="77777777" w:rsidR="006C3301" w:rsidRPr="00D6388D" w:rsidRDefault="006C3301" w:rsidP="00362F32">
      <w:pPr>
        <w:tabs>
          <w:tab w:val="left" w:pos="810"/>
        </w:tabs>
        <w:bidi/>
        <w:spacing w:before="240"/>
        <w:rPr>
          <w:rFonts w:ascii="IranNastaliq" w:hAnsi="IranNastaliq" w:cs="B Mitra"/>
          <w:b/>
          <w:bCs/>
          <w:sz w:val="20"/>
          <w:szCs w:val="20"/>
          <w:lang w:bidi="fa-IR"/>
        </w:rPr>
      </w:pPr>
    </w:p>
    <w:p w14:paraId="185FC1ED" w14:textId="1D694A17" w:rsidR="00BE4941" w:rsidRPr="00EB6DB3" w:rsidRDefault="00BE4941" w:rsidP="006C330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ABD50F0" w14:textId="6D1293E4" w:rsidR="00763530" w:rsidRPr="00EB6DB3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201BEF7B" w14:textId="0EF088DF"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/تراکمی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   </w:t>
      </w:r>
    </w:p>
    <w:p w14:paraId="5C34CC7D" w14:textId="6ABEFA07" w:rsidR="00C71788" w:rsidRDefault="00C71788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یابی دانشجو</w:t>
      </w:r>
    </w:p>
    <w:p w14:paraId="029408B1" w14:textId="3D9CB10F" w:rsidR="002547D1" w:rsidRDefault="002547D1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>ذکر سهم ارزشیابی هر روش در نمر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یی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</w:p>
    <w:p w14:paraId="3F416996" w14:textId="19E62CF0" w:rsidR="006E1A39" w:rsidRDefault="006E1A39" w:rsidP="006E1A39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2E56A730" w14:textId="18E98D3B" w:rsidR="006E1A39" w:rsidRDefault="006E1A39" w:rsidP="00D20E36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زیابی تکوینی </w:t>
      </w:r>
      <w:r w:rsidR="002836F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رعایت پوشش حرفه ای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ا </w:t>
      </w:r>
      <w:r w:rsidR="00D20E36">
        <w:rPr>
          <w:rFonts w:asciiTheme="majorBidi" w:hAnsiTheme="majorBidi" w:cs="B Nazanin" w:hint="cs"/>
          <w:sz w:val="24"/>
          <w:szCs w:val="24"/>
          <w:rtl/>
          <w:lang w:bidi="fa-IR"/>
        </w:rPr>
        <w:t>4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مره</w:t>
      </w:r>
    </w:p>
    <w:p w14:paraId="3C793732" w14:textId="7F758ACD" w:rsidR="006E1A39" w:rsidRPr="006E1A39" w:rsidRDefault="006E1A39" w:rsidP="00D20E36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زیابی تراکمی تا </w:t>
      </w:r>
      <w:r w:rsidR="00D20E36">
        <w:rPr>
          <w:rFonts w:asciiTheme="majorBidi" w:hAnsiTheme="majorBidi" w:cs="B Nazanin" w:hint="cs"/>
          <w:sz w:val="24"/>
          <w:szCs w:val="24"/>
          <w:rtl/>
          <w:lang w:bidi="fa-IR"/>
        </w:rPr>
        <w:t>16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مره</w:t>
      </w:r>
    </w:p>
    <w:p w14:paraId="3A77436B" w14:textId="77777777" w:rsidR="007F7B0C" w:rsidRPr="007F7B0C" w:rsidRDefault="007F7B0C" w:rsidP="007F7B0C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46E5CFA3" w14:textId="77777777" w:rsidR="002547D1" w:rsidRPr="002547D1" w:rsidRDefault="002547D1" w:rsidP="002547D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5A268F6E" w14:textId="65A61B08" w:rsidR="00F95EA0" w:rsidRPr="00F95EA0" w:rsidRDefault="00DB28EF" w:rsidP="001B6A38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06432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سازنده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7"/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ور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موزش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ذک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عال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ستقل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اهنم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ستا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ه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>این نوع ارزیابی می</w:t>
      </w:r>
      <w:r w:rsidR="00F95EA0" w:rsidRPr="00F95EA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واند صرفا با هدف ارایه بازخورد اصلاحی و رفع نقاط ضعف و تقویت نقاط قوت دانشجو صورت پذیرفته و یا با اختصاص سهمی از ارزیابی به آن، در نمره دانشجو تأثیرگذار باشد و یا به منظور تحقق هر دو هدف، از آن استفاده شود.  </w:t>
      </w:r>
    </w:p>
    <w:p w14:paraId="6CE77444" w14:textId="46CA4E31" w:rsidR="00217F24" w:rsidRDefault="00217F24" w:rsidP="002D5FD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ظ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: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روژ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ختلف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تشخ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ادوا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0E701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ر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>مانند کاربرگ</w:t>
      </w:r>
      <w:r w:rsidR="005E03F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اسی و </w:t>
      </w:r>
      <w:r w:rsidR="00CA598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ک (کوییز) های کلاسی </w:t>
      </w:r>
    </w:p>
    <w:p w14:paraId="06643DD5" w14:textId="1F9C67BB" w:rsidR="00217F24" w:rsidRPr="00130C50" w:rsidRDefault="00DB28EF" w:rsidP="00130C50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lastRenderedPageBreak/>
        <w:t>ارز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CB11FC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8"/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23278D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پا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</w:t>
      </w:r>
      <w:r w:rsidR="005E03FB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 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که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برا</w:t>
      </w:r>
      <w:r w:rsidR="008C1F03" w:rsidRPr="00130C50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ی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مثال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تواند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شامل موارد 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:  </w:t>
      </w:r>
    </w:p>
    <w:p w14:paraId="4BC72A3C" w14:textId="3E14F91A" w:rsidR="00FB08F3" w:rsidRPr="00551073" w:rsidRDefault="00217F24" w:rsidP="00DC7F56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فاه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عمل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با ذکر انواع آزمون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A178F2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آزمون</w:t>
      </w:r>
      <w:r w:rsidR="00FE5F7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تب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شامل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سته پاسخ اعم از «چندگزینه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ای»، «جورکردنی گسترده»، «درست- نادرست» و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از پاسخ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عم از تشریحی و کوته پاسخ،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استدلالی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آزمون ویژگی</w:t>
      </w:r>
      <w:r w:rsidR="0047039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یدی، سناریونویسی با ساختن فرضیه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عملی</w:t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که برای مثال می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تواند شامل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واع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ساختارمند عینی</w:t>
      </w:r>
      <w:r w:rsidR="00EB6DB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EB6DB3" w:rsidRPr="001B6A38">
        <w:rPr>
          <w:rFonts w:asciiTheme="majorBidi" w:hAnsiTheme="majorBidi" w:cs="B Nazanin"/>
          <w:lang w:bidi="fa-IR"/>
        </w:rPr>
        <w:t>OSC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9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B14502" w:rsidRPr="001B6A38">
        <w:rPr>
          <w:rFonts w:asciiTheme="majorBidi" w:hAnsiTheme="majorBidi" w:cs="B Nazanin"/>
          <w:lang w:bidi="fa-IR"/>
        </w:rPr>
        <w:t>OSL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0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یا 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ارزیابی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حل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کار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1"/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بزارهایی نظیر</w:t>
      </w:r>
      <w:r w:rsidR="00B0234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2"/>
      </w:r>
      <w:r w:rsidR="00C63B0C" w:rsidRPr="001B6A38">
        <w:rPr>
          <w:rFonts w:asciiTheme="majorBidi" w:hAnsiTheme="majorBidi" w:cs="B Nazanin"/>
          <w:lang w:bidi="fa-IR"/>
        </w:rPr>
        <w:t>DOPS</w:t>
      </w:r>
      <w:r w:rsidR="00C63B0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لاگ</w:t>
      </w:r>
      <w:r w:rsidR="00C85ABA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بو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CA5986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85ABA">
        <w:rPr>
          <w:rFonts w:asciiTheme="majorBidi" w:hAnsiTheme="majorBidi" w:cs="B Nazanin" w:hint="cs"/>
          <w:sz w:val="24"/>
          <w:szCs w:val="24"/>
          <w:rtl/>
          <w:lang w:bidi="fa-IR"/>
        </w:rPr>
        <w:t>کارپوش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پورت فولیو)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4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، ارزیابی 360 درجه</w:t>
      </w:r>
      <w:r w:rsidR="00C85AB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5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..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باشد</w:t>
      </w:r>
      <w:r w:rsidR="002D5FD3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  <w:r w:rsidR="00CB11FC" w:rsidRPr="0055107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FE147F8" w14:textId="77777777" w:rsidR="0049722D" w:rsidRPr="00EB6DB3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7C88E921" w14:textId="4587C940" w:rsidR="00F7033C" w:rsidRDefault="004E2BE7" w:rsidP="00E826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6E09AB">
        <w:rPr>
          <w:rFonts w:asciiTheme="majorBidi" w:hAnsiTheme="majorBidi" w:cs="B Nazanin"/>
          <w:sz w:val="24"/>
          <w:szCs w:val="24"/>
          <w:lang w:bidi="fa-IR"/>
        </w:rPr>
        <w:t>Up to Date</w:t>
      </w:r>
    </w:p>
    <w:p w14:paraId="2096A635" w14:textId="6A2DEF38" w:rsidR="00AB0FB7" w:rsidRDefault="00E826B3" w:rsidP="00AB0FB7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اهنمای کشوری کودک سالم</w:t>
      </w:r>
    </w:p>
    <w:p w14:paraId="7F3F1D78" w14:textId="201899EB" w:rsidR="00E826B3" w:rsidRDefault="00E826B3" w:rsidP="00E826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بیماری های کودکان نلسون. 2020</w:t>
      </w:r>
    </w:p>
    <w:p w14:paraId="51BDD224" w14:textId="69924A0E" w:rsidR="002B2EA2" w:rsidRDefault="006A0498" w:rsidP="002B2EA2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کتاب </w:t>
      </w:r>
      <w:r w:rsidR="002B2EA2">
        <w:rPr>
          <w:rFonts w:asciiTheme="majorBidi" w:hAnsiTheme="majorBidi" w:cs="B Nazanin" w:hint="cs"/>
          <w:sz w:val="24"/>
          <w:szCs w:val="24"/>
          <w:rtl/>
          <w:lang w:bidi="fa-IR"/>
        </w:rPr>
        <w:t>مقدمه‌ای بر روان‌شناسی و آموزش و پرورش کودکان استثنایی، تألیف دکتر غلامعلی افروز، انتشارات دانشگاه تهران</w:t>
      </w:r>
    </w:p>
    <w:p w14:paraId="66FF7119" w14:textId="56DF7FED" w:rsidR="008E348E" w:rsidRDefault="006A0498" w:rsidP="008E348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کتاب کودکان استثنایی، هالاهان کافمن، ترجمع مجتبی جوادیان</w:t>
      </w:r>
      <w:r w:rsidR="00ED6A45">
        <w:rPr>
          <w:rFonts w:asciiTheme="majorBidi" w:hAnsiTheme="majorBidi" w:cs="B Nazanin" w:hint="cs"/>
          <w:sz w:val="24"/>
          <w:szCs w:val="24"/>
          <w:rtl/>
          <w:lang w:bidi="fa-IR"/>
        </w:rPr>
        <w:t>، انتشارات آستان قدس رضوی</w:t>
      </w:r>
    </w:p>
    <w:p w14:paraId="29A5C0BB" w14:textId="70E8DD85" w:rsidR="00ED6A45" w:rsidRDefault="00ED6A45" w:rsidP="00ED6A45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مقالات منتشر شده در مجلات علمی و سایت‌های تخصصی</w:t>
      </w:r>
    </w:p>
    <w:p w14:paraId="62679A3D" w14:textId="1522F8F9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44B1BC3C" w14:textId="77777777" w:rsidR="000C7326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0C7326" w:rsidSect="00F51BF7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5E418C" w14:textId="77777777" w:rsidR="008B26AB" w:rsidRDefault="008B26AB" w:rsidP="00EB6DB3">
      <w:pPr>
        <w:spacing w:after="0" w:line="240" w:lineRule="auto"/>
      </w:pPr>
      <w:r>
        <w:separator/>
      </w:r>
    </w:p>
  </w:endnote>
  <w:endnote w:type="continuationSeparator" w:id="0">
    <w:p w14:paraId="54BD6D30" w14:textId="77777777" w:rsidR="008B26AB" w:rsidRDefault="008B26AB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panose1 w:val="00000500000000000000"/>
    <w:charset w:val="B2"/>
    <w:family w:val="auto"/>
    <w:pitch w:val="variable"/>
    <w:sig w:usb0="00002001" w:usb1="00000000" w:usb2="00000000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607F47A5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1C2F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BD5AC5" w14:textId="77777777" w:rsidR="008B26AB" w:rsidRDefault="008B26AB" w:rsidP="00EB6DB3">
      <w:pPr>
        <w:spacing w:after="0" w:line="240" w:lineRule="auto"/>
      </w:pPr>
      <w:r>
        <w:separator/>
      </w:r>
    </w:p>
  </w:footnote>
  <w:footnote w:type="continuationSeparator" w:id="0">
    <w:p w14:paraId="431DDDF8" w14:textId="77777777" w:rsidR="008B26AB" w:rsidRDefault="008B26AB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  <w:footnote w:id="6">
    <w:p w14:paraId="6D964C35" w14:textId="06D87BD6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3CBF9B3E" w14:textId="08F301BC" w:rsidR="00B9475A" w:rsidRDefault="00B9475A" w:rsidP="00B9475A">
      <w:pPr>
        <w:pStyle w:val="FootnoteText"/>
        <w:bidi/>
        <w:rPr>
          <w:rtl/>
          <w:lang w:bidi="fa-IR"/>
        </w:rPr>
      </w:pPr>
    </w:p>
  </w:footnote>
  <w:footnote w:id="7">
    <w:p w14:paraId="3067FCDD" w14:textId="04272574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Formative Evaluation</w:t>
      </w:r>
    </w:p>
  </w:footnote>
  <w:footnote w:id="8">
    <w:p w14:paraId="4E442D7A" w14:textId="30231BB5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Summative Evaluation</w:t>
      </w:r>
    </w:p>
  </w:footnote>
  <w:footnote w:id="9">
    <w:p w14:paraId="54F8A017" w14:textId="6D95CBB7" w:rsidR="00B14502" w:rsidRDefault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</w:p>
  </w:footnote>
  <w:footnote w:id="10">
    <w:p w14:paraId="48F156B5" w14:textId="01F3EE7E" w:rsidR="00B14502" w:rsidRDefault="00B14502" w:rsidP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Objective Structured </w:t>
      </w:r>
      <w:r>
        <w:rPr>
          <w:rFonts w:asciiTheme="majorBidi" w:hAnsiTheme="majorBidi" w:cstheme="majorBidi"/>
          <w:sz w:val="18"/>
          <w:szCs w:val="18"/>
          <w:lang w:bidi="fa-IR"/>
        </w:rPr>
        <w:t>Laboratory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Examination</w:t>
      </w:r>
    </w:p>
  </w:footnote>
  <w:footnote w:id="11">
    <w:p w14:paraId="4A4A140C" w14:textId="511DEC29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2">
    <w:p w14:paraId="31EDCE5A" w14:textId="6715B3F6" w:rsidR="00B02343" w:rsidRDefault="00B02343" w:rsidP="0006432E">
      <w:pPr>
        <w:pStyle w:val="FootnoteText"/>
        <w:bidi/>
        <w:jc w:val="both"/>
        <w:rPr>
          <w:rtl/>
          <w:lang w:bidi="fa-IR"/>
        </w:rPr>
      </w:pPr>
      <w:r w:rsidRPr="00E61F9C">
        <w:rPr>
          <w:rFonts w:ascii="Times New Roman" w:hAnsi="Times New Roman" w:cs="B Nazanin"/>
          <w:sz w:val="14"/>
          <w:lang w:bidi="fa-IR"/>
        </w:rPr>
        <w:footnoteRef/>
      </w:r>
      <w:r w:rsidRPr="00E61F9C">
        <w:rPr>
          <w:rFonts w:ascii="Times New Roman" w:hAnsi="Times New Roman" w:cs="B Nazanin"/>
          <w:sz w:val="14"/>
          <w:lang w:bidi="fa-IR"/>
        </w:rPr>
        <w:t xml:space="preserve"> </w:t>
      </w:r>
      <w:r w:rsidR="00E61F9C">
        <w:rPr>
          <w:rFonts w:ascii="Times New Roman" w:hAnsi="Times New Roman" w:cs="B Nazanin" w:hint="cs"/>
          <w:sz w:val="14"/>
          <w:rtl/>
          <w:lang w:bidi="fa-IR"/>
        </w:rPr>
        <w:t>.</w:t>
      </w:r>
      <w:r>
        <w:rPr>
          <w:rFonts w:hint="cs"/>
          <w:rtl/>
        </w:rPr>
        <w:t xml:space="preserve">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lang w:bidi="fa-IR"/>
        </w:rPr>
        <w:t>.</w:t>
      </w:r>
    </w:p>
  </w:footnote>
  <w:footnote w:id="13">
    <w:p w14:paraId="4C95AB97" w14:textId="08AE5FD2" w:rsidR="00CA5986" w:rsidRDefault="00CA5986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2D5FD3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2D5FD3" w:rsidRPr="00CA5986">
        <w:rPr>
          <w:rFonts w:asciiTheme="majorBidi" w:hAnsiTheme="majorBidi" w:cstheme="majorBidi"/>
          <w:sz w:val="18"/>
          <w:szCs w:val="18"/>
          <w:lang w:bidi="fa-IR"/>
        </w:rPr>
        <w:t>Logbook</w:t>
      </w:r>
    </w:p>
  </w:footnote>
  <w:footnote w:id="14">
    <w:p w14:paraId="78CCE10A" w14:textId="7884ABC3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551073">
        <w:rPr>
          <w:rFonts w:asciiTheme="majorBidi" w:hAnsiTheme="majorBidi" w:cstheme="majorBidi"/>
          <w:sz w:val="18"/>
          <w:szCs w:val="18"/>
          <w:lang w:bidi="fa-IR"/>
        </w:rPr>
        <w:t>Portfolio</w:t>
      </w:r>
    </w:p>
  </w:footnote>
  <w:footnote w:id="15">
    <w:p w14:paraId="285F060F" w14:textId="54A9577C" w:rsidR="00C85ABA" w:rsidRPr="003D5FAE" w:rsidRDefault="00C85ABA" w:rsidP="00684E56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FF2E1E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551073" w:rsidRPr="00FF2E1E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FF2E1E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684E56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wsDQysDAwtjQ0NDBX0lEKTi0uzszPAykwqgUApc77TiwAAAA="/>
  </w:docVars>
  <w:rsids>
    <w:rsidRoot w:val="00F7033C"/>
    <w:rsid w:val="0000437E"/>
    <w:rsid w:val="000169D9"/>
    <w:rsid w:val="00041B5D"/>
    <w:rsid w:val="00047FD1"/>
    <w:rsid w:val="00052BAA"/>
    <w:rsid w:val="00055B05"/>
    <w:rsid w:val="00060C33"/>
    <w:rsid w:val="00061FAB"/>
    <w:rsid w:val="00063ECA"/>
    <w:rsid w:val="0006432E"/>
    <w:rsid w:val="000921C5"/>
    <w:rsid w:val="000968A5"/>
    <w:rsid w:val="00096A68"/>
    <w:rsid w:val="000B5704"/>
    <w:rsid w:val="000B7123"/>
    <w:rsid w:val="000C7326"/>
    <w:rsid w:val="000C7DE5"/>
    <w:rsid w:val="000D393B"/>
    <w:rsid w:val="000E51A7"/>
    <w:rsid w:val="000E701A"/>
    <w:rsid w:val="000F3FF3"/>
    <w:rsid w:val="00100BCF"/>
    <w:rsid w:val="0012159D"/>
    <w:rsid w:val="00130C50"/>
    <w:rsid w:val="00145B73"/>
    <w:rsid w:val="00145E3E"/>
    <w:rsid w:val="00154C6F"/>
    <w:rsid w:val="001567FC"/>
    <w:rsid w:val="001713A3"/>
    <w:rsid w:val="00180C87"/>
    <w:rsid w:val="00186948"/>
    <w:rsid w:val="00187E54"/>
    <w:rsid w:val="00193733"/>
    <w:rsid w:val="00194C8D"/>
    <w:rsid w:val="001A3533"/>
    <w:rsid w:val="001B6A38"/>
    <w:rsid w:val="001C5C92"/>
    <w:rsid w:val="001D29D6"/>
    <w:rsid w:val="001D2D1F"/>
    <w:rsid w:val="001F31CB"/>
    <w:rsid w:val="00202D02"/>
    <w:rsid w:val="002034ED"/>
    <w:rsid w:val="0020548F"/>
    <w:rsid w:val="00217F24"/>
    <w:rsid w:val="00220DB2"/>
    <w:rsid w:val="002218E7"/>
    <w:rsid w:val="00225B88"/>
    <w:rsid w:val="0023278D"/>
    <w:rsid w:val="002547D1"/>
    <w:rsid w:val="00255E25"/>
    <w:rsid w:val="002714E8"/>
    <w:rsid w:val="00277644"/>
    <w:rsid w:val="00277BB7"/>
    <w:rsid w:val="00282760"/>
    <w:rsid w:val="00282ABB"/>
    <w:rsid w:val="002836F4"/>
    <w:rsid w:val="0029396B"/>
    <w:rsid w:val="002942FF"/>
    <w:rsid w:val="00294849"/>
    <w:rsid w:val="002978FE"/>
    <w:rsid w:val="002B27AF"/>
    <w:rsid w:val="002B2EA2"/>
    <w:rsid w:val="002D5FD3"/>
    <w:rsid w:val="002D6C07"/>
    <w:rsid w:val="002E06E6"/>
    <w:rsid w:val="002E4A65"/>
    <w:rsid w:val="00310B9B"/>
    <w:rsid w:val="003208E8"/>
    <w:rsid w:val="003225EB"/>
    <w:rsid w:val="00332B50"/>
    <w:rsid w:val="00335E87"/>
    <w:rsid w:val="00336EBE"/>
    <w:rsid w:val="00337E9D"/>
    <w:rsid w:val="00357089"/>
    <w:rsid w:val="00357B3F"/>
    <w:rsid w:val="0036276B"/>
    <w:rsid w:val="00362F32"/>
    <w:rsid w:val="00364A0B"/>
    <w:rsid w:val="00366A61"/>
    <w:rsid w:val="00371F59"/>
    <w:rsid w:val="0038172F"/>
    <w:rsid w:val="003909B8"/>
    <w:rsid w:val="003B0587"/>
    <w:rsid w:val="003C19F8"/>
    <w:rsid w:val="003C3250"/>
    <w:rsid w:val="003C3994"/>
    <w:rsid w:val="003D5FAE"/>
    <w:rsid w:val="003E69D0"/>
    <w:rsid w:val="003F5911"/>
    <w:rsid w:val="004005EE"/>
    <w:rsid w:val="00401B3A"/>
    <w:rsid w:val="00426476"/>
    <w:rsid w:val="00445D64"/>
    <w:rsid w:val="00445D98"/>
    <w:rsid w:val="00457853"/>
    <w:rsid w:val="00460AC6"/>
    <w:rsid w:val="0047039D"/>
    <w:rsid w:val="00477B93"/>
    <w:rsid w:val="00477BB1"/>
    <w:rsid w:val="0049423D"/>
    <w:rsid w:val="0049722D"/>
    <w:rsid w:val="004A0894"/>
    <w:rsid w:val="004B07BD"/>
    <w:rsid w:val="004B3386"/>
    <w:rsid w:val="004B3C0D"/>
    <w:rsid w:val="004B7274"/>
    <w:rsid w:val="004B7AAF"/>
    <w:rsid w:val="004D4F06"/>
    <w:rsid w:val="004E2BE7"/>
    <w:rsid w:val="004E306D"/>
    <w:rsid w:val="004E70F4"/>
    <w:rsid w:val="004F0DD5"/>
    <w:rsid w:val="004F2009"/>
    <w:rsid w:val="00500797"/>
    <w:rsid w:val="00505865"/>
    <w:rsid w:val="00511B5C"/>
    <w:rsid w:val="0052473D"/>
    <w:rsid w:val="00527E9F"/>
    <w:rsid w:val="00551073"/>
    <w:rsid w:val="00562721"/>
    <w:rsid w:val="00570908"/>
    <w:rsid w:val="00592F5F"/>
    <w:rsid w:val="005957C4"/>
    <w:rsid w:val="00597B78"/>
    <w:rsid w:val="005A67D4"/>
    <w:rsid w:val="005A73D4"/>
    <w:rsid w:val="005E03FB"/>
    <w:rsid w:val="005E1787"/>
    <w:rsid w:val="005E24D9"/>
    <w:rsid w:val="005E730A"/>
    <w:rsid w:val="005F151B"/>
    <w:rsid w:val="005F23E2"/>
    <w:rsid w:val="0062048A"/>
    <w:rsid w:val="00632F6B"/>
    <w:rsid w:val="0065017B"/>
    <w:rsid w:val="006562BE"/>
    <w:rsid w:val="006639D1"/>
    <w:rsid w:val="0067621F"/>
    <w:rsid w:val="00680605"/>
    <w:rsid w:val="00684E56"/>
    <w:rsid w:val="00692D03"/>
    <w:rsid w:val="006A0498"/>
    <w:rsid w:val="006A1C2F"/>
    <w:rsid w:val="006B6A20"/>
    <w:rsid w:val="006C3301"/>
    <w:rsid w:val="006D4F70"/>
    <w:rsid w:val="006E09AB"/>
    <w:rsid w:val="006E1A39"/>
    <w:rsid w:val="006E5B52"/>
    <w:rsid w:val="006F7D24"/>
    <w:rsid w:val="00712158"/>
    <w:rsid w:val="00715BA0"/>
    <w:rsid w:val="00716BE3"/>
    <w:rsid w:val="0073222F"/>
    <w:rsid w:val="007558A0"/>
    <w:rsid w:val="00757159"/>
    <w:rsid w:val="00763530"/>
    <w:rsid w:val="007655B2"/>
    <w:rsid w:val="00776972"/>
    <w:rsid w:val="007A289E"/>
    <w:rsid w:val="007B1C56"/>
    <w:rsid w:val="007B2AF2"/>
    <w:rsid w:val="007B3E77"/>
    <w:rsid w:val="007E0732"/>
    <w:rsid w:val="007E604E"/>
    <w:rsid w:val="007F2C21"/>
    <w:rsid w:val="007F4389"/>
    <w:rsid w:val="007F7B0C"/>
    <w:rsid w:val="0080701D"/>
    <w:rsid w:val="00812EFA"/>
    <w:rsid w:val="00816A2F"/>
    <w:rsid w:val="00840A9A"/>
    <w:rsid w:val="0084729F"/>
    <w:rsid w:val="00852EA4"/>
    <w:rsid w:val="00885BF8"/>
    <w:rsid w:val="00896A0B"/>
    <w:rsid w:val="008A1031"/>
    <w:rsid w:val="008B26AB"/>
    <w:rsid w:val="008C1F03"/>
    <w:rsid w:val="008E348E"/>
    <w:rsid w:val="008E495F"/>
    <w:rsid w:val="00914CAC"/>
    <w:rsid w:val="00932492"/>
    <w:rsid w:val="00933443"/>
    <w:rsid w:val="009340B5"/>
    <w:rsid w:val="009375F5"/>
    <w:rsid w:val="00941CF9"/>
    <w:rsid w:val="0094507A"/>
    <w:rsid w:val="00946D4D"/>
    <w:rsid w:val="00971252"/>
    <w:rsid w:val="009A0090"/>
    <w:rsid w:val="009B0F41"/>
    <w:rsid w:val="009E629C"/>
    <w:rsid w:val="009F4CC0"/>
    <w:rsid w:val="00A06E26"/>
    <w:rsid w:val="00A11602"/>
    <w:rsid w:val="00A178F2"/>
    <w:rsid w:val="00A55173"/>
    <w:rsid w:val="00A61F6D"/>
    <w:rsid w:val="00A65BBB"/>
    <w:rsid w:val="00A667B5"/>
    <w:rsid w:val="00A840A5"/>
    <w:rsid w:val="00AA3DED"/>
    <w:rsid w:val="00AA41DE"/>
    <w:rsid w:val="00AB0FB7"/>
    <w:rsid w:val="00AB5CAE"/>
    <w:rsid w:val="00AE1443"/>
    <w:rsid w:val="00AE6C53"/>
    <w:rsid w:val="00AF649A"/>
    <w:rsid w:val="00B02343"/>
    <w:rsid w:val="00B03A8F"/>
    <w:rsid w:val="00B03A95"/>
    <w:rsid w:val="00B14502"/>
    <w:rsid w:val="00B20F89"/>
    <w:rsid w:val="00B237F7"/>
    <w:rsid w:val="00B31676"/>
    <w:rsid w:val="00B37985"/>
    <w:rsid w:val="00B420E2"/>
    <w:rsid w:val="00B4711B"/>
    <w:rsid w:val="00B6348E"/>
    <w:rsid w:val="00B77FBC"/>
    <w:rsid w:val="00B80410"/>
    <w:rsid w:val="00B87ABA"/>
    <w:rsid w:val="00B9475A"/>
    <w:rsid w:val="00B977E0"/>
    <w:rsid w:val="00BC4E4D"/>
    <w:rsid w:val="00BD408F"/>
    <w:rsid w:val="00BE4941"/>
    <w:rsid w:val="00BF350D"/>
    <w:rsid w:val="00C06AFF"/>
    <w:rsid w:val="00C12AB4"/>
    <w:rsid w:val="00C13607"/>
    <w:rsid w:val="00C15621"/>
    <w:rsid w:val="00C21D07"/>
    <w:rsid w:val="00C31358"/>
    <w:rsid w:val="00C5164A"/>
    <w:rsid w:val="00C63B0C"/>
    <w:rsid w:val="00C71788"/>
    <w:rsid w:val="00C82781"/>
    <w:rsid w:val="00C85ABA"/>
    <w:rsid w:val="00C91970"/>
    <w:rsid w:val="00C91E86"/>
    <w:rsid w:val="00CA2469"/>
    <w:rsid w:val="00CA5986"/>
    <w:rsid w:val="00CB11FC"/>
    <w:rsid w:val="00CC7981"/>
    <w:rsid w:val="00D20E36"/>
    <w:rsid w:val="00D237ED"/>
    <w:rsid w:val="00D258F5"/>
    <w:rsid w:val="00D272D4"/>
    <w:rsid w:val="00D37AE9"/>
    <w:rsid w:val="00D47EB7"/>
    <w:rsid w:val="00D6388D"/>
    <w:rsid w:val="00D92DAC"/>
    <w:rsid w:val="00DB28EF"/>
    <w:rsid w:val="00DB4835"/>
    <w:rsid w:val="00DC7F56"/>
    <w:rsid w:val="00DD5A21"/>
    <w:rsid w:val="00DD7900"/>
    <w:rsid w:val="00E002EE"/>
    <w:rsid w:val="00E270DE"/>
    <w:rsid w:val="00E3014D"/>
    <w:rsid w:val="00E358C8"/>
    <w:rsid w:val="00E61F9C"/>
    <w:rsid w:val="00E66E78"/>
    <w:rsid w:val="00E826B3"/>
    <w:rsid w:val="00E87B7B"/>
    <w:rsid w:val="00E95490"/>
    <w:rsid w:val="00EB3BBA"/>
    <w:rsid w:val="00EB6DB3"/>
    <w:rsid w:val="00EC047C"/>
    <w:rsid w:val="00EC2D0A"/>
    <w:rsid w:val="00ED6A45"/>
    <w:rsid w:val="00EF53E0"/>
    <w:rsid w:val="00F05B8C"/>
    <w:rsid w:val="00F11338"/>
    <w:rsid w:val="00F12E0F"/>
    <w:rsid w:val="00F25ED3"/>
    <w:rsid w:val="00F378AD"/>
    <w:rsid w:val="00F51BF7"/>
    <w:rsid w:val="00F62CAD"/>
    <w:rsid w:val="00F7033C"/>
    <w:rsid w:val="00F93A8F"/>
    <w:rsid w:val="00F95EA0"/>
    <w:rsid w:val="00FA1156"/>
    <w:rsid w:val="00FA17A2"/>
    <w:rsid w:val="00FB08F3"/>
    <w:rsid w:val="00FB1B92"/>
    <w:rsid w:val="00FC42B8"/>
    <w:rsid w:val="00FE5F7E"/>
    <w:rsid w:val="00FF2E1E"/>
    <w:rsid w:val="00FF5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DBF9378A-2921-49FE-8F3E-41D88991E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A63247-B81C-4EA2-B836-2118BB645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1047</Words>
  <Characters>5972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110</cp:lastModifiedBy>
  <cp:revision>4</cp:revision>
  <cp:lastPrinted>2020-08-02T12:25:00Z</cp:lastPrinted>
  <dcterms:created xsi:type="dcterms:W3CDTF">2024-02-03T12:15:00Z</dcterms:created>
  <dcterms:modified xsi:type="dcterms:W3CDTF">2025-01-11T09:13:00Z</dcterms:modified>
</cp:coreProperties>
</file>